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33EA0" w14:textId="77777777" w:rsidR="008F0D23" w:rsidRPr="003B6299" w:rsidRDefault="008F0D23" w:rsidP="003B6299">
      <w:pPr>
        <w:pStyle w:val="Heading1"/>
        <w:rPr>
          <w:rFonts w:cstheme="minorHAnsi"/>
          <w:bCs/>
          <w:color w:val="F7008C"/>
          <w:szCs w:val="28"/>
        </w:rPr>
      </w:pPr>
      <w:r w:rsidRPr="003B6299">
        <w:rPr>
          <w:rFonts w:cstheme="minorHAnsi"/>
          <w:bCs/>
          <w:color w:val="F7008C"/>
          <w:szCs w:val="28"/>
        </w:rPr>
        <w:t>Overview:</w:t>
      </w:r>
    </w:p>
    <w:p w14:paraId="45F6B472" w14:textId="28DA5941" w:rsidR="004C4264" w:rsidRDefault="00D252AC" w:rsidP="006109BE">
      <w:r>
        <w:t>The Gist is an inbound marketing agency</w:t>
      </w:r>
      <w:r w:rsidR="00B3504F">
        <w:t xml:space="preserve"> that </w:t>
      </w:r>
      <w:r w:rsidR="00CA58E3">
        <w:t>helps</w:t>
      </w:r>
      <w:r w:rsidR="00B3504F">
        <w:t xml:space="preserve"> </w:t>
      </w:r>
      <w:r w:rsidR="00342AC4">
        <w:t xml:space="preserve">isolved Network Partners grow their businesses.  </w:t>
      </w:r>
      <w:proofErr w:type="gramStart"/>
      <w:r w:rsidR="00342AC4">
        <w:t>The Gist</w:t>
      </w:r>
      <w:proofErr w:type="gramEnd"/>
      <w:r w:rsidR="00342AC4">
        <w:t xml:space="preserve"> </w:t>
      </w:r>
      <w:r w:rsidR="00A34C7C">
        <w:t>developed</w:t>
      </w:r>
      <w:r w:rsidR="009F2D54" w:rsidRPr="009F2D54">
        <w:t xml:space="preserve"> </w:t>
      </w:r>
      <w:r w:rsidR="00342AC4">
        <w:t>a</w:t>
      </w:r>
      <w:r w:rsidR="009F2D54" w:rsidRPr="009F2D54">
        <w:t xml:space="preserve"> custom integration between </w:t>
      </w:r>
      <w:r w:rsidR="00342AC4">
        <w:t xml:space="preserve">isolved and </w:t>
      </w:r>
      <w:r w:rsidR="004C0565">
        <w:t>HubSpot</w:t>
      </w:r>
      <w:r w:rsidR="00A96437">
        <w:t xml:space="preserve"> that enables </w:t>
      </w:r>
      <w:r w:rsidR="009F2D54" w:rsidRPr="009F2D54">
        <w:t xml:space="preserve">service bureaus </w:t>
      </w:r>
      <w:r w:rsidR="00A96437">
        <w:t xml:space="preserve">to </w:t>
      </w:r>
      <w:r w:rsidR="00C91B34">
        <w:t xml:space="preserve">update their CRM </w:t>
      </w:r>
      <w:r w:rsidR="002B63B1">
        <w:t>automatically with</w:t>
      </w:r>
      <w:r w:rsidR="009F2D54" w:rsidRPr="009F2D54">
        <w:t xml:space="preserve"> accurate client dat</w:t>
      </w:r>
      <w:r w:rsidR="002B63B1">
        <w:t>a from isolved</w:t>
      </w:r>
      <w:r w:rsidR="009F2D54" w:rsidRPr="009F2D54">
        <w:t xml:space="preserve">. This one-way sync </w:t>
      </w:r>
      <w:r w:rsidR="006A5728">
        <w:t>loads</w:t>
      </w:r>
      <w:r w:rsidR="009F2D54" w:rsidRPr="009F2D54">
        <w:t xml:space="preserve"> data daily from i</w:t>
      </w:r>
      <w:r w:rsidR="006A5728">
        <w:t>s</w:t>
      </w:r>
      <w:r w:rsidR="009F2D54" w:rsidRPr="009F2D54">
        <w:t>olved to HubSpot</w:t>
      </w:r>
      <w:r w:rsidR="006A5728">
        <w:t xml:space="preserve">.  </w:t>
      </w:r>
      <w:r w:rsidR="003F4EDC">
        <w:t>is</w:t>
      </w:r>
      <w:r w:rsidR="009F2D54" w:rsidRPr="009F2D54">
        <w:t>olved remains the primary source of truth</w:t>
      </w:r>
      <w:r w:rsidR="00E30C08">
        <w:t>.  This integration solution is named ‘HubSolved</w:t>
      </w:r>
      <w:r w:rsidR="00C034B2">
        <w:t>’.</w:t>
      </w:r>
    </w:p>
    <w:p w14:paraId="52D3016C" w14:textId="113547A1" w:rsidR="006F04DD" w:rsidRDefault="00674908" w:rsidP="006109BE">
      <w:r>
        <w:t xml:space="preserve">By default, </w:t>
      </w:r>
      <w:r w:rsidR="0063571F">
        <w:t>HubSolved</w:t>
      </w:r>
      <w:r>
        <w:t xml:space="preserve"> </w:t>
      </w:r>
      <w:r w:rsidR="001948A5">
        <w:t>allows</w:t>
      </w:r>
      <w:r>
        <w:t xml:space="preserve"> The Gist access to </w:t>
      </w:r>
      <w:r w:rsidRPr="00674908">
        <w:rPr>
          <w:b/>
          <w:bCs/>
        </w:rPr>
        <w:t>all clients</w:t>
      </w:r>
      <w:r>
        <w:t xml:space="preserve"> in the partner’s isolved environment.  </w:t>
      </w:r>
      <w:r w:rsidR="009F2D54" w:rsidRPr="009F2D54">
        <w:t xml:space="preserve">The </w:t>
      </w:r>
      <w:r w:rsidR="004C4264">
        <w:t>isolved</w:t>
      </w:r>
      <w:r w:rsidR="009F2D54" w:rsidRPr="009F2D54">
        <w:t xml:space="preserve"> data brought into HubSpot comes from client</w:t>
      </w:r>
      <w:r w:rsidR="000C0435">
        <w:t>s,</w:t>
      </w:r>
      <w:r w:rsidR="009F2D54" w:rsidRPr="009F2D54">
        <w:t xml:space="preserve"> companies, </w:t>
      </w:r>
      <w:r w:rsidR="004C0565" w:rsidRPr="009F2D54">
        <w:t>contacts,</w:t>
      </w:r>
      <w:r w:rsidR="009F2D54" w:rsidRPr="009F2D54">
        <w:t xml:space="preserve"> and legal services. </w:t>
      </w:r>
      <w:r w:rsidR="000C0435">
        <w:t xml:space="preserve">  </w:t>
      </w:r>
      <w:r w:rsidR="009F2D54" w:rsidRPr="00DF5319">
        <w:rPr>
          <w:b/>
          <w:bCs/>
        </w:rPr>
        <w:t>Employee data is not included.</w:t>
      </w:r>
      <w:r w:rsidR="009F2D54" w:rsidRPr="009F2D54">
        <w:t xml:space="preserve"> </w:t>
      </w:r>
      <w:r w:rsidR="000C0435">
        <w:t xml:space="preserve">  </w:t>
      </w:r>
      <w:r w:rsidR="00BA4CFA">
        <w:t>Prior to enabling the integration, the partner must</w:t>
      </w:r>
      <w:r w:rsidR="00C04AF9">
        <w:t xml:space="preserve"> complet</w:t>
      </w:r>
      <w:r w:rsidR="00BA4CFA">
        <w:t>e</w:t>
      </w:r>
      <w:r w:rsidR="000C67FB">
        <w:t xml:space="preserve"> the</w:t>
      </w:r>
      <w:r w:rsidR="009F2D54" w:rsidRPr="009F2D54">
        <w:t xml:space="preserve"> field mappings. Once </w:t>
      </w:r>
      <w:r w:rsidR="00BA4CFA">
        <w:t>a</w:t>
      </w:r>
      <w:r w:rsidR="006F04DD">
        <w:t>ctive,</w:t>
      </w:r>
      <w:r w:rsidR="009F2D54" w:rsidRPr="009F2D54">
        <w:t xml:space="preserve"> every </w:t>
      </w:r>
      <w:r w:rsidR="006F04DD">
        <w:t xml:space="preserve">HubSpot </w:t>
      </w:r>
      <w:r w:rsidR="009F2D54" w:rsidRPr="009F2D54">
        <w:t xml:space="preserve">user will have access to a control panel which allows them to edit mappings or add new mappings. </w:t>
      </w:r>
    </w:p>
    <w:p w14:paraId="508808BF" w14:textId="4924D99D" w:rsidR="006109BE" w:rsidRDefault="00086813" w:rsidP="00F524CD">
      <w:pPr>
        <w:spacing w:after="60"/>
        <w:rPr>
          <w:b/>
          <w:bCs/>
        </w:rPr>
      </w:pPr>
      <w:r w:rsidRPr="00F524CD">
        <w:rPr>
          <w:b/>
          <w:bCs/>
        </w:rPr>
        <w:t xml:space="preserve">Major </w:t>
      </w:r>
      <w:r w:rsidR="006109BE" w:rsidRPr="00F524CD">
        <w:rPr>
          <w:b/>
          <w:bCs/>
        </w:rPr>
        <w:t>Endpoints used are described below:</w:t>
      </w:r>
    </w:p>
    <w:tbl>
      <w:tblPr>
        <w:tblW w:w="10075" w:type="dxa"/>
        <w:tblLook w:val="04A0" w:firstRow="1" w:lastRow="0" w:firstColumn="1" w:lastColumn="0" w:noHBand="0" w:noVBand="1"/>
      </w:tblPr>
      <w:tblGrid>
        <w:gridCol w:w="5069"/>
        <w:gridCol w:w="5305"/>
      </w:tblGrid>
      <w:tr w:rsidR="00B01080" w:rsidRPr="00B01080" w14:paraId="300619C5" w14:textId="77777777" w:rsidTr="00B01080">
        <w:trPr>
          <w:trHeight w:val="312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1E7D7" w14:textId="77777777" w:rsidR="00B01080" w:rsidRPr="00B01080" w:rsidRDefault="00B01080" w:rsidP="00B010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7008C"/>
              </w:rPr>
            </w:pPr>
            <w:r w:rsidRPr="00B01080">
              <w:rPr>
                <w:rFonts w:ascii="Calibri" w:eastAsia="Times New Roman" w:hAnsi="Calibri" w:cs="Calibri"/>
                <w:b/>
                <w:bCs/>
                <w:color w:val="F7008C"/>
              </w:rPr>
              <w:t>API</w:t>
            </w:r>
          </w:p>
        </w:tc>
        <w:tc>
          <w:tcPr>
            <w:tcW w:w="5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7EEEE" w14:textId="5C2A532F" w:rsidR="00B01080" w:rsidRPr="00B01080" w:rsidRDefault="00490A29" w:rsidP="00B010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7008C"/>
              </w:rPr>
            </w:pPr>
            <w:r>
              <w:rPr>
                <w:rFonts w:ascii="Calibri" w:eastAsia="Times New Roman" w:hAnsi="Calibri" w:cs="Calibri"/>
                <w:b/>
                <w:bCs/>
                <w:color w:val="F7008C"/>
              </w:rPr>
              <w:t>Data</w:t>
            </w:r>
          </w:p>
        </w:tc>
      </w:tr>
      <w:tr w:rsidR="00B01080" w:rsidRPr="00B01080" w14:paraId="32C8464F" w14:textId="77777777" w:rsidTr="00B01080">
        <w:trPr>
          <w:trHeight w:val="300"/>
        </w:trPr>
        <w:tc>
          <w:tcPr>
            <w:tcW w:w="4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177766" w14:textId="77777777" w:rsidR="00B01080" w:rsidRPr="00B01080" w:rsidRDefault="00B01080" w:rsidP="00B010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0108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rest/api/token</w:t>
            </w:r>
          </w:p>
        </w:tc>
        <w:tc>
          <w:tcPr>
            <w:tcW w:w="5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4C8648" w14:textId="77777777" w:rsidR="00B01080" w:rsidRPr="00B01080" w:rsidRDefault="00B01080" w:rsidP="00B010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0108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cess_token, refresh_token</w:t>
            </w:r>
          </w:p>
        </w:tc>
      </w:tr>
      <w:tr w:rsidR="00B01080" w:rsidRPr="00B01080" w14:paraId="5AD22DF3" w14:textId="77777777" w:rsidTr="00B01080">
        <w:trPr>
          <w:trHeight w:val="300"/>
        </w:trPr>
        <w:tc>
          <w:tcPr>
            <w:tcW w:w="4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3E097C" w14:textId="77777777" w:rsidR="00B01080" w:rsidRPr="00B01080" w:rsidRDefault="00B01080" w:rsidP="00B010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0108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rest/api/clients</w:t>
            </w:r>
          </w:p>
        </w:tc>
        <w:tc>
          <w:tcPr>
            <w:tcW w:w="5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FEAA26" w14:textId="77777777" w:rsidR="00B01080" w:rsidRPr="00B01080" w:rsidRDefault="00B01080" w:rsidP="00B010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0108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lient_id, client_code, client_name</w:t>
            </w:r>
          </w:p>
        </w:tc>
      </w:tr>
      <w:tr w:rsidR="00B01080" w:rsidRPr="00B01080" w14:paraId="30D8220E" w14:textId="77777777" w:rsidTr="00B01080">
        <w:trPr>
          <w:trHeight w:val="564"/>
        </w:trPr>
        <w:tc>
          <w:tcPr>
            <w:tcW w:w="4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399B51" w14:textId="1F32BF69" w:rsidR="00B01080" w:rsidRPr="00B01080" w:rsidRDefault="00B01080" w:rsidP="00B010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0108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rest/api/clients/{client</w:t>
            </w:r>
            <w:r w:rsidR="006C191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</w:t>
            </w:r>
            <w:r w:rsidRPr="00B0108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}/legals</w:t>
            </w:r>
          </w:p>
        </w:tc>
        <w:tc>
          <w:tcPr>
            <w:tcW w:w="5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085CAC" w14:textId="3F667A75" w:rsidR="00B01080" w:rsidRPr="00B01080" w:rsidRDefault="00B01080" w:rsidP="00B010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0108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egal_name, legal_id, legal_code, legal_address, federal_ein, status, dba_name, pay_groups</w:t>
            </w:r>
            <w:r w:rsidR="006C191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, </w:t>
            </w:r>
            <w:r w:rsidRPr="00B0108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y_frequency, input_method, naics_code</w:t>
            </w:r>
            <w:r w:rsidR="004D31D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,</w:t>
            </w:r>
            <w:r w:rsidR="006A2B4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r w:rsidR="006A2B48" w:rsidRPr="00F014E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e_counts</w:t>
            </w:r>
          </w:p>
        </w:tc>
      </w:tr>
      <w:tr w:rsidR="00B01080" w:rsidRPr="00B01080" w14:paraId="65231363" w14:textId="77777777" w:rsidTr="00B01080">
        <w:trPr>
          <w:trHeight w:val="300"/>
        </w:trPr>
        <w:tc>
          <w:tcPr>
            <w:tcW w:w="4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C29C69" w14:textId="77777777" w:rsidR="00B01080" w:rsidRPr="00B01080" w:rsidRDefault="00B01080" w:rsidP="00B010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0108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rest/api/system/accountStatuses</w:t>
            </w:r>
          </w:p>
        </w:tc>
        <w:tc>
          <w:tcPr>
            <w:tcW w:w="5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F7667A" w14:textId="77777777" w:rsidR="00B01080" w:rsidRPr="00B01080" w:rsidRDefault="00B01080" w:rsidP="00B010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0108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count_status (dropdown values)</w:t>
            </w:r>
          </w:p>
        </w:tc>
      </w:tr>
      <w:tr w:rsidR="00524745" w:rsidRPr="00B01080" w14:paraId="5167993F" w14:textId="77777777" w:rsidTr="00260A2B">
        <w:trPr>
          <w:trHeight w:val="300"/>
        </w:trPr>
        <w:tc>
          <w:tcPr>
            <w:tcW w:w="4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F228F3" w14:textId="77777777" w:rsidR="00524745" w:rsidRPr="00B01080" w:rsidRDefault="00524745" w:rsidP="00260A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0108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rest/api/lookup/Frequencies</w:t>
            </w:r>
          </w:p>
        </w:tc>
        <w:tc>
          <w:tcPr>
            <w:tcW w:w="5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19D75B" w14:textId="77777777" w:rsidR="00524745" w:rsidRPr="00B01080" w:rsidRDefault="00524745" w:rsidP="00260A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0108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y_frequency (dropdown values)</w:t>
            </w:r>
          </w:p>
        </w:tc>
      </w:tr>
      <w:tr w:rsidR="00524745" w:rsidRPr="00B01080" w14:paraId="11CE86BF" w14:textId="77777777" w:rsidTr="00260A2B">
        <w:trPr>
          <w:trHeight w:val="300"/>
        </w:trPr>
        <w:tc>
          <w:tcPr>
            <w:tcW w:w="4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6EE1E7" w14:textId="6F37F5BF" w:rsidR="00524745" w:rsidRPr="001A71A9" w:rsidRDefault="00524745" w:rsidP="00260A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A71A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rest/api/</w:t>
            </w:r>
            <w:r w:rsidR="001A71A9" w:rsidRPr="001A71A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lients/</w:t>
            </w:r>
            <w:r w:rsidR="00FF3543" w:rsidRPr="001A71A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mployee</w:t>
            </w:r>
            <w:r w:rsidR="001A71A9" w:rsidRPr="001A71A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  <w:r w:rsidR="00FF3543" w:rsidRPr="001A71A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unt</w:t>
            </w:r>
            <w:r w:rsidR="001A71A9" w:rsidRPr="001A71A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</w:t>
            </w:r>
          </w:p>
        </w:tc>
        <w:tc>
          <w:tcPr>
            <w:tcW w:w="5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DD107E" w14:textId="558FD978" w:rsidR="00524745" w:rsidRPr="00B01080" w:rsidRDefault="00FF3543" w:rsidP="00260A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umber of EEs by client per Status</w:t>
            </w:r>
          </w:p>
        </w:tc>
      </w:tr>
      <w:tr w:rsidR="00B01080" w:rsidRPr="00B01080" w14:paraId="78CFE689" w14:textId="77777777" w:rsidTr="00B01080">
        <w:trPr>
          <w:trHeight w:val="300"/>
        </w:trPr>
        <w:tc>
          <w:tcPr>
            <w:tcW w:w="4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AB983B" w14:textId="29A43D73" w:rsidR="00B01080" w:rsidRPr="00FF3543" w:rsidRDefault="000806D2" w:rsidP="00B010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</w:rPr>
            </w:pPr>
            <w:r w:rsidRPr="000806D2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rest/api/clients/{clientId}/legals/{legalId}/employeeCounts</w:t>
            </w:r>
          </w:p>
        </w:tc>
        <w:tc>
          <w:tcPr>
            <w:tcW w:w="5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FBCC0E" w14:textId="42830080" w:rsidR="00B01080" w:rsidRPr="00B01080" w:rsidRDefault="00FF3543" w:rsidP="00B010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umber of EEs by legal company per Status</w:t>
            </w:r>
          </w:p>
        </w:tc>
      </w:tr>
    </w:tbl>
    <w:p w14:paraId="25BD253E" w14:textId="644A80C1" w:rsidR="00B01080" w:rsidRDefault="00B01080" w:rsidP="00786BBD">
      <w:pPr>
        <w:spacing w:after="0"/>
        <w:rPr>
          <w:b/>
          <w:bCs/>
        </w:rPr>
      </w:pPr>
    </w:p>
    <w:p w14:paraId="1D4BD5A2" w14:textId="0854389A" w:rsidR="007B7A31" w:rsidRPr="00FB0B52" w:rsidRDefault="007B7A31" w:rsidP="00DE3658">
      <w:pPr>
        <w:pStyle w:val="Heading1"/>
        <w:spacing w:before="0" w:after="60"/>
        <w:rPr>
          <w:rFonts w:eastAsiaTheme="minorHAnsi" w:cstheme="minorBidi"/>
          <w:bCs/>
          <w:color w:val="auto"/>
          <w:sz w:val="22"/>
          <w:szCs w:val="22"/>
        </w:rPr>
      </w:pPr>
      <w:r w:rsidRPr="00FB0B52">
        <w:rPr>
          <w:rFonts w:eastAsiaTheme="minorHAnsi" w:cstheme="minorBidi"/>
          <w:bCs/>
          <w:color w:val="auto"/>
          <w:sz w:val="22"/>
          <w:szCs w:val="22"/>
        </w:rPr>
        <w:t>Fields Exchanged:</w:t>
      </w:r>
    </w:p>
    <w:tbl>
      <w:tblPr>
        <w:tblStyle w:val="TableGrid"/>
        <w:tblW w:w="10069" w:type="dxa"/>
        <w:tblInd w:w="-5" w:type="dxa"/>
        <w:tblLook w:val="04A0" w:firstRow="1" w:lastRow="0" w:firstColumn="1" w:lastColumn="0" w:noHBand="0" w:noVBand="1"/>
      </w:tblPr>
      <w:tblGrid>
        <w:gridCol w:w="1975"/>
        <w:gridCol w:w="990"/>
        <w:gridCol w:w="1769"/>
        <w:gridCol w:w="980"/>
        <w:gridCol w:w="1758"/>
        <w:gridCol w:w="990"/>
        <w:gridCol w:w="1607"/>
      </w:tblGrid>
      <w:tr w:rsidR="00F304C7" w:rsidRPr="00FB0B52" w14:paraId="09189F52" w14:textId="77777777" w:rsidTr="00095AC6">
        <w:trPr>
          <w:trHeight w:val="315"/>
        </w:trPr>
        <w:tc>
          <w:tcPr>
            <w:tcW w:w="1975" w:type="dxa"/>
            <w:shd w:val="clear" w:color="auto" w:fill="EE0077"/>
            <w:hideMark/>
          </w:tcPr>
          <w:p w14:paraId="3ED39F6B" w14:textId="47671946" w:rsidR="00F304C7" w:rsidRPr="00D77C91" w:rsidRDefault="00F304C7" w:rsidP="00F304C7">
            <w:pPr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 w:rsidRPr="00FB0B52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Isolved Field</w:t>
            </w:r>
          </w:p>
        </w:tc>
        <w:tc>
          <w:tcPr>
            <w:tcW w:w="990" w:type="dxa"/>
            <w:shd w:val="clear" w:color="auto" w:fill="EE0077"/>
            <w:hideMark/>
          </w:tcPr>
          <w:p w14:paraId="5797A1F6" w14:textId="152B6CF2" w:rsidR="00F304C7" w:rsidRPr="00D77C91" w:rsidRDefault="00F304C7" w:rsidP="00F304C7">
            <w:pPr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 w:rsidRPr="00FB0B52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Isolved </w:t>
            </w: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Object</w:t>
            </w:r>
          </w:p>
        </w:tc>
        <w:tc>
          <w:tcPr>
            <w:tcW w:w="1769" w:type="dxa"/>
            <w:shd w:val="clear" w:color="auto" w:fill="EE0077"/>
            <w:hideMark/>
          </w:tcPr>
          <w:p w14:paraId="6F2D4F41" w14:textId="398E9F4A" w:rsidR="00F304C7" w:rsidRPr="00D77C91" w:rsidRDefault="00F304C7" w:rsidP="00F304C7">
            <w:pPr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Property Type</w:t>
            </w:r>
          </w:p>
        </w:tc>
        <w:tc>
          <w:tcPr>
            <w:tcW w:w="980" w:type="dxa"/>
            <w:shd w:val="clear" w:color="auto" w:fill="EE0077"/>
            <w:hideMark/>
          </w:tcPr>
          <w:p w14:paraId="3846583D" w14:textId="31DAD1E7" w:rsidR="00F304C7" w:rsidRPr="00D77C91" w:rsidRDefault="00F304C7" w:rsidP="00F304C7">
            <w:pPr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 w:rsidRPr="00FB0B52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Sync Direction</w:t>
            </w:r>
          </w:p>
        </w:tc>
        <w:tc>
          <w:tcPr>
            <w:tcW w:w="1758" w:type="dxa"/>
            <w:shd w:val="clear" w:color="auto" w:fill="EE0077"/>
            <w:hideMark/>
          </w:tcPr>
          <w:p w14:paraId="7DB3FE17" w14:textId="541E29BA" w:rsidR="00F304C7" w:rsidRPr="00D77C91" w:rsidRDefault="00F304C7" w:rsidP="00F304C7">
            <w:pPr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 w:rsidRPr="00FB0B52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HubSpot </w:t>
            </w:r>
            <w:r w:rsidR="00BB16D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Property (</w:t>
            </w:r>
            <w:r w:rsidRPr="00FB0B52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Field</w:t>
            </w:r>
            <w:r w:rsidR="00BB16D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990" w:type="dxa"/>
            <w:shd w:val="clear" w:color="auto" w:fill="EE0077"/>
            <w:hideMark/>
          </w:tcPr>
          <w:p w14:paraId="7D27A1B4" w14:textId="171EC7E7" w:rsidR="00F304C7" w:rsidRPr="00D77C91" w:rsidRDefault="00BB16D4" w:rsidP="00F304C7">
            <w:pPr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HubSpot Object</w:t>
            </w:r>
          </w:p>
        </w:tc>
        <w:tc>
          <w:tcPr>
            <w:tcW w:w="1607" w:type="dxa"/>
            <w:shd w:val="clear" w:color="auto" w:fill="EE0077"/>
            <w:hideMark/>
          </w:tcPr>
          <w:p w14:paraId="74735F36" w14:textId="225CA95F" w:rsidR="00F304C7" w:rsidRPr="00D77C91" w:rsidRDefault="00BB16D4" w:rsidP="00F304C7">
            <w:pPr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Property Type</w:t>
            </w:r>
          </w:p>
        </w:tc>
      </w:tr>
      <w:tr w:rsidR="00BB16D4" w:rsidRPr="00FB0B52" w14:paraId="19434555" w14:textId="77777777" w:rsidTr="00095AC6">
        <w:trPr>
          <w:trHeight w:val="315"/>
        </w:trPr>
        <w:tc>
          <w:tcPr>
            <w:tcW w:w="1975" w:type="dxa"/>
            <w:hideMark/>
          </w:tcPr>
          <w:p w14:paraId="10A4B448" w14:textId="77777777" w:rsidR="00D77C91" w:rsidRPr="00D77C91" w:rsidRDefault="00D77C91" w:rsidP="00D77C91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lient ID (can be shared between companies)</w:t>
            </w:r>
          </w:p>
        </w:tc>
        <w:tc>
          <w:tcPr>
            <w:tcW w:w="990" w:type="dxa"/>
            <w:hideMark/>
          </w:tcPr>
          <w:p w14:paraId="19A4D712" w14:textId="77777777" w:rsidR="00D77C91" w:rsidRPr="00D77C91" w:rsidRDefault="00D77C91" w:rsidP="00D77C91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63DB87C2" w14:textId="77777777" w:rsidR="00D77C91" w:rsidRPr="00D77C91" w:rsidRDefault="00D77C91" w:rsidP="00D77C91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77F3FC7C" w14:textId="380E6E52" w:rsidR="00D77C91" w:rsidRPr="00D77C91" w:rsidRDefault="00AB6CDB" w:rsidP="00D77C91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662A072C" w14:textId="77777777" w:rsidR="00D77C91" w:rsidRPr="00D77C91" w:rsidRDefault="00D77C91" w:rsidP="00D77C91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lient ID</w:t>
            </w:r>
          </w:p>
        </w:tc>
        <w:tc>
          <w:tcPr>
            <w:tcW w:w="990" w:type="dxa"/>
            <w:hideMark/>
          </w:tcPr>
          <w:p w14:paraId="75621300" w14:textId="77777777" w:rsidR="00D77C91" w:rsidRPr="00D77C91" w:rsidRDefault="00D77C91" w:rsidP="00D77C91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4E7FD60B" w14:textId="77777777" w:rsidR="00D77C91" w:rsidRPr="00D77C91" w:rsidRDefault="00D77C91" w:rsidP="00D77C91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BB16D4" w:rsidRPr="00FB0B52" w14:paraId="7B30FBCB" w14:textId="77777777" w:rsidTr="00095AC6">
        <w:trPr>
          <w:trHeight w:val="315"/>
        </w:trPr>
        <w:tc>
          <w:tcPr>
            <w:tcW w:w="1975" w:type="dxa"/>
            <w:hideMark/>
          </w:tcPr>
          <w:p w14:paraId="44C77F7B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lient Name</w:t>
            </w:r>
          </w:p>
        </w:tc>
        <w:tc>
          <w:tcPr>
            <w:tcW w:w="990" w:type="dxa"/>
            <w:hideMark/>
          </w:tcPr>
          <w:p w14:paraId="347274F7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25FDF50F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1AAF0550" w14:textId="3E54A0AB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476B7EC4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lient Name</w:t>
            </w:r>
          </w:p>
        </w:tc>
        <w:tc>
          <w:tcPr>
            <w:tcW w:w="990" w:type="dxa"/>
            <w:hideMark/>
          </w:tcPr>
          <w:p w14:paraId="01EB0198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2FA8D646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BB16D4" w:rsidRPr="00FB0B52" w14:paraId="3558491B" w14:textId="77777777" w:rsidTr="00095AC6">
        <w:trPr>
          <w:trHeight w:val="315"/>
        </w:trPr>
        <w:tc>
          <w:tcPr>
            <w:tcW w:w="1975" w:type="dxa"/>
            <w:hideMark/>
          </w:tcPr>
          <w:p w14:paraId="21388CB7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 xml:space="preserve">Company ID </w:t>
            </w:r>
          </w:p>
        </w:tc>
        <w:tc>
          <w:tcPr>
            <w:tcW w:w="990" w:type="dxa"/>
            <w:hideMark/>
          </w:tcPr>
          <w:p w14:paraId="117B0699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37B8E550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4B41FDB6" w14:textId="798DBA35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3DAF0C2E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 xml:space="preserve">Company ID </w:t>
            </w:r>
          </w:p>
        </w:tc>
        <w:tc>
          <w:tcPr>
            <w:tcW w:w="990" w:type="dxa"/>
            <w:hideMark/>
          </w:tcPr>
          <w:p w14:paraId="7F730B1C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7B7E3F88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BB16D4" w:rsidRPr="00FB0B52" w14:paraId="3A23EAB2" w14:textId="77777777" w:rsidTr="00095AC6">
        <w:trPr>
          <w:trHeight w:val="315"/>
        </w:trPr>
        <w:tc>
          <w:tcPr>
            <w:tcW w:w="1975" w:type="dxa"/>
            <w:hideMark/>
          </w:tcPr>
          <w:p w14:paraId="16F95EA9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Legal Name</w:t>
            </w:r>
          </w:p>
        </w:tc>
        <w:tc>
          <w:tcPr>
            <w:tcW w:w="990" w:type="dxa"/>
            <w:hideMark/>
          </w:tcPr>
          <w:p w14:paraId="77B148AA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673DA8B4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437DE07A" w14:textId="65163CE3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4F196F0D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 xml:space="preserve">Legal Name </w:t>
            </w:r>
          </w:p>
        </w:tc>
        <w:tc>
          <w:tcPr>
            <w:tcW w:w="990" w:type="dxa"/>
            <w:hideMark/>
          </w:tcPr>
          <w:p w14:paraId="1DC6318C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576789F2" w14:textId="782D207C" w:rsidR="00AB6CDB" w:rsidRPr="00D77C91" w:rsidRDefault="00E33AF2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BB16D4" w:rsidRPr="00FB0B52" w14:paraId="107F5E60" w14:textId="77777777" w:rsidTr="00095AC6">
        <w:trPr>
          <w:trHeight w:val="315"/>
        </w:trPr>
        <w:tc>
          <w:tcPr>
            <w:tcW w:w="1975" w:type="dxa"/>
            <w:hideMark/>
          </w:tcPr>
          <w:p w14:paraId="0EEF8A14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DBA Name</w:t>
            </w:r>
          </w:p>
        </w:tc>
        <w:tc>
          <w:tcPr>
            <w:tcW w:w="990" w:type="dxa"/>
            <w:hideMark/>
          </w:tcPr>
          <w:p w14:paraId="1690EBD2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50B3A6DD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17154261" w14:textId="01A56C88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25A051C4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DBA Name</w:t>
            </w:r>
          </w:p>
        </w:tc>
        <w:tc>
          <w:tcPr>
            <w:tcW w:w="990" w:type="dxa"/>
            <w:hideMark/>
          </w:tcPr>
          <w:p w14:paraId="126D8D78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0FD8F017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BB16D4" w:rsidRPr="00FB0B52" w14:paraId="750E1793" w14:textId="77777777" w:rsidTr="00095AC6">
        <w:trPr>
          <w:trHeight w:val="315"/>
        </w:trPr>
        <w:tc>
          <w:tcPr>
            <w:tcW w:w="1975" w:type="dxa"/>
            <w:hideMark/>
          </w:tcPr>
          <w:p w14:paraId="01544F50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FEIN</w:t>
            </w:r>
          </w:p>
        </w:tc>
        <w:tc>
          <w:tcPr>
            <w:tcW w:w="990" w:type="dxa"/>
            <w:hideMark/>
          </w:tcPr>
          <w:p w14:paraId="1A7359A6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564307E0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64920828" w14:textId="5E3BE61C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514FDEB7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FEIN</w:t>
            </w:r>
          </w:p>
        </w:tc>
        <w:tc>
          <w:tcPr>
            <w:tcW w:w="990" w:type="dxa"/>
            <w:hideMark/>
          </w:tcPr>
          <w:p w14:paraId="001FF9D0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65BF402E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BB16D4" w:rsidRPr="00FB0B52" w14:paraId="249906E5" w14:textId="77777777" w:rsidTr="00095AC6">
        <w:trPr>
          <w:trHeight w:val="315"/>
        </w:trPr>
        <w:tc>
          <w:tcPr>
            <w:tcW w:w="1975" w:type="dxa"/>
            <w:hideMark/>
          </w:tcPr>
          <w:p w14:paraId="711BF20A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Pay Frequency</w:t>
            </w:r>
          </w:p>
        </w:tc>
        <w:tc>
          <w:tcPr>
            <w:tcW w:w="990" w:type="dxa"/>
            <w:hideMark/>
          </w:tcPr>
          <w:p w14:paraId="58216B42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151CA61C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Multiple checkboxes</w:t>
            </w:r>
          </w:p>
        </w:tc>
        <w:tc>
          <w:tcPr>
            <w:tcW w:w="980" w:type="dxa"/>
            <w:hideMark/>
          </w:tcPr>
          <w:p w14:paraId="071D3F91" w14:textId="4B06D24B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081C446B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Pay Frequency</w:t>
            </w:r>
          </w:p>
        </w:tc>
        <w:tc>
          <w:tcPr>
            <w:tcW w:w="990" w:type="dxa"/>
            <w:hideMark/>
          </w:tcPr>
          <w:p w14:paraId="3F796CD3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3050BE15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Multiple checkboxes</w:t>
            </w:r>
          </w:p>
        </w:tc>
      </w:tr>
      <w:tr w:rsidR="00BB16D4" w:rsidRPr="00FB0B52" w14:paraId="531A2375" w14:textId="77777777" w:rsidTr="00095AC6">
        <w:trPr>
          <w:trHeight w:val="315"/>
        </w:trPr>
        <w:tc>
          <w:tcPr>
            <w:tcW w:w="1975" w:type="dxa"/>
            <w:hideMark/>
          </w:tcPr>
          <w:p w14:paraId="1DAA3BD0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Input Method</w:t>
            </w:r>
          </w:p>
        </w:tc>
        <w:tc>
          <w:tcPr>
            <w:tcW w:w="990" w:type="dxa"/>
            <w:hideMark/>
          </w:tcPr>
          <w:p w14:paraId="26C54C04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7A020ACB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Multiple checkboxes</w:t>
            </w:r>
          </w:p>
        </w:tc>
        <w:tc>
          <w:tcPr>
            <w:tcW w:w="980" w:type="dxa"/>
            <w:hideMark/>
          </w:tcPr>
          <w:p w14:paraId="3B6509AE" w14:textId="23DEEED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2E311C79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Input Method</w:t>
            </w:r>
          </w:p>
        </w:tc>
        <w:tc>
          <w:tcPr>
            <w:tcW w:w="990" w:type="dxa"/>
            <w:hideMark/>
          </w:tcPr>
          <w:p w14:paraId="2D1E13A4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75E45191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Drowpdown select</w:t>
            </w:r>
          </w:p>
        </w:tc>
      </w:tr>
      <w:tr w:rsidR="00BB16D4" w:rsidRPr="00FB0B52" w14:paraId="509EDD58" w14:textId="77777777" w:rsidTr="00095AC6">
        <w:trPr>
          <w:trHeight w:val="315"/>
        </w:trPr>
        <w:tc>
          <w:tcPr>
            <w:tcW w:w="1975" w:type="dxa"/>
            <w:hideMark/>
          </w:tcPr>
          <w:p w14:paraId="41A095B1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 Status</w:t>
            </w:r>
          </w:p>
        </w:tc>
        <w:tc>
          <w:tcPr>
            <w:tcW w:w="990" w:type="dxa"/>
            <w:hideMark/>
          </w:tcPr>
          <w:p w14:paraId="489B8D21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1281FF10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2022B4A6" w14:textId="7B5F7165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6E7901BE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Account Status</w:t>
            </w:r>
          </w:p>
        </w:tc>
        <w:tc>
          <w:tcPr>
            <w:tcW w:w="990" w:type="dxa"/>
            <w:hideMark/>
          </w:tcPr>
          <w:p w14:paraId="3344D421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728AC46F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Drowpdown select</w:t>
            </w:r>
          </w:p>
        </w:tc>
      </w:tr>
      <w:tr w:rsidR="00BB16D4" w:rsidRPr="00FB0B52" w14:paraId="5318907A" w14:textId="77777777" w:rsidTr="00095AC6">
        <w:trPr>
          <w:trHeight w:val="315"/>
        </w:trPr>
        <w:tc>
          <w:tcPr>
            <w:tcW w:w="1975" w:type="dxa"/>
            <w:hideMark/>
          </w:tcPr>
          <w:p w14:paraId="799E5F18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Termination Date</w:t>
            </w:r>
          </w:p>
        </w:tc>
        <w:tc>
          <w:tcPr>
            <w:tcW w:w="990" w:type="dxa"/>
            <w:hideMark/>
          </w:tcPr>
          <w:p w14:paraId="4BB30BA9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2ED33A9F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787CB2A3" w14:textId="448B390B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62DDFEFD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Termination Date</w:t>
            </w:r>
          </w:p>
        </w:tc>
        <w:tc>
          <w:tcPr>
            <w:tcW w:w="990" w:type="dxa"/>
            <w:hideMark/>
          </w:tcPr>
          <w:p w14:paraId="798C1FC6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0FABF667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Date picker</w:t>
            </w:r>
          </w:p>
        </w:tc>
      </w:tr>
      <w:tr w:rsidR="00BB16D4" w:rsidRPr="00FB0B52" w14:paraId="7BB3054C" w14:textId="77777777" w:rsidTr="00095AC6">
        <w:trPr>
          <w:trHeight w:val="315"/>
        </w:trPr>
        <w:tc>
          <w:tcPr>
            <w:tcW w:w="1975" w:type="dxa"/>
            <w:hideMark/>
          </w:tcPr>
          <w:p w14:paraId="706B87F6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Termination Reason</w:t>
            </w:r>
          </w:p>
        </w:tc>
        <w:tc>
          <w:tcPr>
            <w:tcW w:w="990" w:type="dxa"/>
            <w:hideMark/>
          </w:tcPr>
          <w:p w14:paraId="684BDAEE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411AD253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3D038947" w14:textId="363CF819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4BB63B70" w14:textId="77777777" w:rsidR="00AB6CDB" w:rsidRPr="00D77C91" w:rsidRDefault="00AB6CDB" w:rsidP="00AB6CDB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Termination Reason</w:t>
            </w:r>
          </w:p>
        </w:tc>
        <w:tc>
          <w:tcPr>
            <w:tcW w:w="990" w:type="dxa"/>
            <w:hideMark/>
          </w:tcPr>
          <w:p w14:paraId="29131EF1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5D96C290" w14:textId="77777777" w:rsidR="00AB6CDB" w:rsidRPr="00D77C91" w:rsidRDefault="00AB6CDB" w:rsidP="00AB6CDB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2808FF" w:rsidRPr="00D77C91" w14:paraId="03D1563D" w14:textId="77777777" w:rsidTr="00095AC6">
        <w:trPr>
          <w:trHeight w:val="315"/>
        </w:trPr>
        <w:tc>
          <w:tcPr>
            <w:tcW w:w="1975" w:type="dxa"/>
            <w:hideMark/>
          </w:tcPr>
          <w:p w14:paraId="7C9063D1" w14:textId="77777777" w:rsidR="006A2B48" w:rsidRPr="00D77C91" w:rsidRDefault="006A2B48" w:rsidP="00461382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Relationship Manager</w:t>
            </w:r>
          </w:p>
        </w:tc>
        <w:tc>
          <w:tcPr>
            <w:tcW w:w="990" w:type="dxa"/>
            <w:hideMark/>
          </w:tcPr>
          <w:p w14:paraId="4A525438" w14:textId="77777777" w:rsidR="006A2B48" w:rsidRPr="00D77C91" w:rsidRDefault="006A2B48" w:rsidP="00461382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5375B598" w14:textId="77777777" w:rsidR="006A2B48" w:rsidRPr="00D77C91" w:rsidRDefault="006A2B48" w:rsidP="00461382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65C46C79" w14:textId="77777777" w:rsidR="006A2B48" w:rsidRPr="00D77C91" w:rsidRDefault="006A2B48" w:rsidP="00461382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3B823925" w14:textId="77777777" w:rsidR="006A2B48" w:rsidRPr="00D77C91" w:rsidRDefault="006A2B48" w:rsidP="00461382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Account Owner</w:t>
            </w:r>
          </w:p>
        </w:tc>
        <w:tc>
          <w:tcPr>
            <w:tcW w:w="990" w:type="dxa"/>
            <w:hideMark/>
          </w:tcPr>
          <w:p w14:paraId="0DD71C75" w14:textId="77777777" w:rsidR="006A2B48" w:rsidRPr="00D77C91" w:rsidRDefault="006A2B48" w:rsidP="00461382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106B6A15" w14:textId="77777777" w:rsidR="006A2B48" w:rsidRPr="00D77C91" w:rsidRDefault="006A2B48" w:rsidP="00461382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HubSpot User</w:t>
            </w:r>
          </w:p>
        </w:tc>
      </w:tr>
      <w:tr w:rsidR="002808FF" w:rsidRPr="00D77C91" w14:paraId="41F91FF4" w14:textId="77777777" w:rsidTr="00095AC6">
        <w:trPr>
          <w:trHeight w:val="315"/>
        </w:trPr>
        <w:tc>
          <w:tcPr>
            <w:tcW w:w="1975" w:type="dxa"/>
            <w:hideMark/>
          </w:tcPr>
          <w:p w14:paraId="10E614E4" w14:textId="77777777" w:rsidR="006A2B48" w:rsidRPr="00D77C91" w:rsidRDefault="006A2B48" w:rsidP="00461382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Payroll Processor</w:t>
            </w:r>
          </w:p>
        </w:tc>
        <w:tc>
          <w:tcPr>
            <w:tcW w:w="990" w:type="dxa"/>
            <w:hideMark/>
          </w:tcPr>
          <w:p w14:paraId="65BC212E" w14:textId="77777777" w:rsidR="006A2B48" w:rsidRPr="00D77C91" w:rsidRDefault="006A2B48" w:rsidP="00461382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7D51BDF2" w14:textId="77777777" w:rsidR="006A2B48" w:rsidRPr="00D77C91" w:rsidRDefault="006A2B48" w:rsidP="00461382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43F0DDC2" w14:textId="77777777" w:rsidR="006A2B48" w:rsidRPr="00D77C91" w:rsidRDefault="006A2B48" w:rsidP="00461382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0A78243C" w14:textId="77777777" w:rsidR="006A2B48" w:rsidRPr="00D77C91" w:rsidRDefault="006A2B48" w:rsidP="00461382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Payroll Processor</w:t>
            </w:r>
          </w:p>
        </w:tc>
        <w:tc>
          <w:tcPr>
            <w:tcW w:w="990" w:type="dxa"/>
            <w:hideMark/>
          </w:tcPr>
          <w:p w14:paraId="3E12D396" w14:textId="77777777" w:rsidR="006A2B48" w:rsidRPr="00D77C91" w:rsidRDefault="006A2B48" w:rsidP="00461382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734BE766" w14:textId="77777777" w:rsidR="006A2B48" w:rsidRPr="00D77C91" w:rsidRDefault="006A2B48" w:rsidP="00461382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2808FF" w:rsidRPr="00D77C91" w14:paraId="0E770EB9" w14:textId="77777777" w:rsidTr="00095AC6">
        <w:trPr>
          <w:trHeight w:val="315"/>
        </w:trPr>
        <w:tc>
          <w:tcPr>
            <w:tcW w:w="1975" w:type="dxa"/>
            <w:hideMark/>
          </w:tcPr>
          <w:p w14:paraId="0D4B9CB3" w14:textId="77777777" w:rsidR="006A2B48" w:rsidRPr="00D77C91" w:rsidRDefault="006A2B48" w:rsidP="00461382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First Process Date</w:t>
            </w:r>
          </w:p>
        </w:tc>
        <w:tc>
          <w:tcPr>
            <w:tcW w:w="990" w:type="dxa"/>
            <w:hideMark/>
          </w:tcPr>
          <w:p w14:paraId="28C73653" w14:textId="77777777" w:rsidR="006A2B48" w:rsidRPr="00D77C91" w:rsidRDefault="006A2B48" w:rsidP="00461382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7D7BE9F0" w14:textId="77777777" w:rsidR="006A2B48" w:rsidRPr="00D77C91" w:rsidRDefault="006A2B48" w:rsidP="00461382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15CA8996" w14:textId="77777777" w:rsidR="006A2B48" w:rsidRPr="00D77C91" w:rsidRDefault="006A2B48" w:rsidP="00461382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160CFA77" w14:textId="77777777" w:rsidR="006A2B48" w:rsidRPr="00D77C91" w:rsidRDefault="006A2B48" w:rsidP="00461382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1st Check Processed Date</w:t>
            </w:r>
          </w:p>
        </w:tc>
        <w:tc>
          <w:tcPr>
            <w:tcW w:w="990" w:type="dxa"/>
            <w:hideMark/>
          </w:tcPr>
          <w:p w14:paraId="0AF158D6" w14:textId="77777777" w:rsidR="006A2B48" w:rsidRPr="00D77C91" w:rsidRDefault="006A2B48" w:rsidP="00461382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67E9C6A8" w14:textId="77777777" w:rsidR="006A2B48" w:rsidRPr="00D77C91" w:rsidRDefault="006A2B48" w:rsidP="00461382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Date picker</w:t>
            </w:r>
          </w:p>
        </w:tc>
      </w:tr>
      <w:tr w:rsidR="002808FF" w:rsidRPr="00D77C91" w14:paraId="0F813947" w14:textId="77777777" w:rsidTr="00095AC6">
        <w:trPr>
          <w:trHeight w:val="315"/>
        </w:trPr>
        <w:tc>
          <w:tcPr>
            <w:tcW w:w="1975" w:type="dxa"/>
            <w:hideMark/>
          </w:tcPr>
          <w:p w14:paraId="24526ED0" w14:textId="77777777" w:rsidR="006A2B48" w:rsidRPr="00D77C91" w:rsidRDefault="006A2B48" w:rsidP="00461382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Last Process Date</w:t>
            </w:r>
          </w:p>
        </w:tc>
        <w:tc>
          <w:tcPr>
            <w:tcW w:w="990" w:type="dxa"/>
            <w:hideMark/>
          </w:tcPr>
          <w:p w14:paraId="0971D963" w14:textId="77777777" w:rsidR="006A2B48" w:rsidRPr="00D77C91" w:rsidRDefault="006A2B48" w:rsidP="00461382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6FAD6ACD" w14:textId="77777777" w:rsidR="006A2B48" w:rsidRPr="00D77C91" w:rsidRDefault="006A2B48" w:rsidP="00461382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6AE73162" w14:textId="77777777" w:rsidR="006A2B48" w:rsidRPr="00D77C91" w:rsidRDefault="006A2B48" w:rsidP="00461382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425E60A2" w14:textId="77777777" w:rsidR="006A2B48" w:rsidRPr="00D77C91" w:rsidRDefault="006A2B48" w:rsidP="00461382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Last Process Date</w:t>
            </w:r>
          </w:p>
        </w:tc>
        <w:tc>
          <w:tcPr>
            <w:tcW w:w="990" w:type="dxa"/>
            <w:hideMark/>
          </w:tcPr>
          <w:p w14:paraId="39ADED36" w14:textId="77777777" w:rsidR="006A2B48" w:rsidRPr="00D77C91" w:rsidRDefault="006A2B48" w:rsidP="00461382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6071F998" w14:textId="77777777" w:rsidR="006A2B48" w:rsidRPr="00D77C91" w:rsidRDefault="006A2B48" w:rsidP="00461382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Date picker</w:t>
            </w:r>
          </w:p>
        </w:tc>
      </w:tr>
    </w:tbl>
    <w:p w14:paraId="03C07899" w14:textId="77777777" w:rsidR="0046651E" w:rsidRDefault="0046651E" w:rsidP="0046651E"/>
    <w:tbl>
      <w:tblPr>
        <w:tblStyle w:val="TableGrid"/>
        <w:tblW w:w="10069" w:type="dxa"/>
        <w:tblInd w:w="-5" w:type="dxa"/>
        <w:tblLook w:val="04A0" w:firstRow="1" w:lastRow="0" w:firstColumn="1" w:lastColumn="0" w:noHBand="0" w:noVBand="1"/>
      </w:tblPr>
      <w:tblGrid>
        <w:gridCol w:w="1975"/>
        <w:gridCol w:w="990"/>
        <w:gridCol w:w="1769"/>
        <w:gridCol w:w="980"/>
        <w:gridCol w:w="1758"/>
        <w:gridCol w:w="990"/>
        <w:gridCol w:w="1607"/>
      </w:tblGrid>
      <w:tr w:rsidR="0046651E" w:rsidRPr="00D77C91" w14:paraId="49EAB4FB" w14:textId="77777777" w:rsidTr="0046651E">
        <w:trPr>
          <w:trHeight w:val="315"/>
        </w:trPr>
        <w:tc>
          <w:tcPr>
            <w:tcW w:w="1975" w:type="dxa"/>
            <w:shd w:val="clear" w:color="auto" w:fill="EE0077"/>
            <w:hideMark/>
          </w:tcPr>
          <w:p w14:paraId="5BE031FE" w14:textId="77777777" w:rsidR="0046651E" w:rsidRPr="00D77C91" w:rsidRDefault="0046651E" w:rsidP="00382754">
            <w:pPr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 w:rsidRPr="00FB0B52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lastRenderedPageBreak/>
              <w:t>Isolved Field</w:t>
            </w:r>
          </w:p>
        </w:tc>
        <w:tc>
          <w:tcPr>
            <w:tcW w:w="990" w:type="dxa"/>
            <w:shd w:val="clear" w:color="auto" w:fill="EE0077"/>
            <w:hideMark/>
          </w:tcPr>
          <w:p w14:paraId="42EAB4A4" w14:textId="77777777" w:rsidR="0046651E" w:rsidRPr="00D77C91" w:rsidRDefault="0046651E" w:rsidP="00382754">
            <w:pPr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 w:rsidRPr="00FB0B52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Isolved </w:t>
            </w: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Object</w:t>
            </w:r>
          </w:p>
        </w:tc>
        <w:tc>
          <w:tcPr>
            <w:tcW w:w="1769" w:type="dxa"/>
            <w:shd w:val="clear" w:color="auto" w:fill="EE0077"/>
            <w:hideMark/>
          </w:tcPr>
          <w:p w14:paraId="4120C97A" w14:textId="77777777" w:rsidR="0046651E" w:rsidRPr="00D77C91" w:rsidRDefault="0046651E" w:rsidP="00382754">
            <w:pPr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Property Type</w:t>
            </w:r>
          </w:p>
        </w:tc>
        <w:tc>
          <w:tcPr>
            <w:tcW w:w="980" w:type="dxa"/>
            <w:shd w:val="clear" w:color="auto" w:fill="EE0077"/>
            <w:hideMark/>
          </w:tcPr>
          <w:p w14:paraId="21DE1541" w14:textId="77777777" w:rsidR="0046651E" w:rsidRPr="00D77C91" w:rsidRDefault="0046651E" w:rsidP="00382754">
            <w:pPr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 w:rsidRPr="00FB0B52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Sync Direction</w:t>
            </w:r>
          </w:p>
        </w:tc>
        <w:tc>
          <w:tcPr>
            <w:tcW w:w="1758" w:type="dxa"/>
            <w:shd w:val="clear" w:color="auto" w:fill="EE0077"/>
            <w:hideMark/>
          </w:tcPr>
          <w:p w14:paraId="5FE22079" w14:textId="77777777" w:rsidR="0046651E" w:rsidRPr="00D77C91" w:rsidRDefault="0046651E" w:rsidP="00382754">
            <w:pPr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 w:rsidRPr="00FB0B52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HubSpot </w:t>
            </w: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Property (</w:t>
            </w:r>
            <w:r w:rsidRPr="00FB0B52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Field</w:t>
            </w: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990" w:type="dxa"/>
            <w:shd w:val="clear" w:color="auto" w:fill="EE0077"/>
            <w:hideMark/>
          </w:tcPr>
          <w:p w14:paraId="0104B533" w14:textId="77777777" w:rsidR="0046651E" w:rsidRPr="00D77C91" w:rsidRDefault="0046651E" w:rsidP="00382754">
            <w:pPr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HubSpot Object</w:t>
            </w:r>
          </w:p>
        </w:tc>
        <w:tc>
          <w:tcPr>
            <w:tcW w:w="1607" w:type="dxa"/>
            <w:shd w:val="clear" w:color="auto" w:fill="EE0077"/>
            <w:hideMark/>
          </w:tcPr>
          <w:p w14:paraId="2CA826F1" w14:textId="77777777" w:rsidR="0046651E" w:rsidRPr="00D77C91" w:rsidRDefault="0046651E" w:rsidP="00382754">
            <w:pPr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Property Type</w:t>
            </w:r>
          </w:p>
        </w:tc>
      </w:tr>
      <w:tr w:rsidR="0046651E" w:rsidRPr="00D77C91" w14:paraId="533FAC42" w14:textId="77777777" w:rsidTr="0046651E">
        <w:trPr>
          <w:trHeight w:val="315"/>
        </w:trPr>
        <w:tc>
          <w:tcPr>
            <w:tcW w:w="1975" w:type="dxa"/>
            <w:hideMark/>
          </w:tcPr>
          <w:p w14:paraId="4C2DE6D3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Gross Invoice Amount</w:t>
            </w:r>
          </w:p>
        </w:tc>
        <w:tc>
          <w:tcPr>
            <w:tcW w:w="990" w:type="dxa"/>
            <w:hideMark/>
          </w:tcPr>
          <w:p w14:paraId="17FD0286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6056884C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72B7BF98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0E3E3151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Gross Invoice Amount</w:t>
            </w:r>
          </w:p>
        </w:tc>
        <w:tc>
          <w:tcPr>
            <w:tcW w:w="990" w:type="dxa"/>
            <w:hideMark/>
          </w:tcPr>
          <w:p w14:paraId="02F6B716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4DDA857B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Number (Currency)</w:t>
            </w:r>
          </w:p>
        </w:tc>
      </w:tr>
      <w:tr w:rsidR="0046651E" w:rsidRPr="00D77C91" w14:paraId="5AAE2A8C" w14:textId="77777777" w:rsidTr="0046651E">
        <w:trPr>
          <w:trHeight w:val="315"/>
        </w:trPr>
        <w:tc>
          <w:tcPr>
            <w:tcW w:w="1975" w:type="dxa"/>
            <w:hideMark/>
          </w:tcPr>
          <w:p w14:paraId="4CC03206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A94405">
              <w:rPr>
                <w:rFonts w:ascii="Calibri" w:eastAsia="Times New Roman" w:hAnsi="Calibri" w:cs="Calibri"/>
                <w:sz w:val="18"/>
                <w:szCs w:val="18"/>
              </w:rPr>
              <w:t>Total Employees by Status</w:t>
            </w:r>
          </w:p>
        </w:tc>
        <w:tc>
          <w:tcPr>
            <w:tcW w:w="990" w:type="dxa"/>
            <w:hideMark/>
          </w:tcPr>
          <w:p w14:paraId="044BE60D" w14:textId="77777777" w:rsidR="0046651E" w:rsidRPr="00C743B5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  <w:highlight w:val="yellow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6EC53A57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1F5C0F99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29CF1AF4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Employees</w:t>
            </w:r>
          </w:p>
        </w:tc>
        <w:tc>
          <w:tcPr>
            <w:tcW w:w="990" w:type="dxa"/>
            <w:hideMark/>
          </w:tcPr>
          <w:p w14:paraId="0949C93A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6EB96D97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Number</w:t>
            </w:r>
          </w:p>
        </w:tc>
      </w:tr>
      <w:tr w:rsidR="0046651E" w:rsidRPr="00D77C91" w14:paraId="43B8DF73" w14:textId="77777777" w:rsidTr="0046651E">
        <w:trPr>
          <w:trHeight w:val="315"/>
        </w:trPr>
        <w:tc>
          <w:tcPr>
            <w:tcW w:w="1975" w:type="dxa"/>
            <w:hideMark/>
          </w:tcPr>
          <w:p w14:paraId="66A31DE4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Primary Contact</w:t>
            </w:r>
          </w:p>
        </w:tc>
        <w:tc>
          <w:tcPr>
            <w:tcW w:w="990" w:type="dxa"/>
            <w:hideMark/>
          </w:tcPr>
          <w:p w14:paraId="1ABE9649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1C983BEC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173F9891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7DCC9F41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Primary Contact</w:t>
            </w:r>
          </w:p>
        </w:tc>
        <w:tc>
          <w:tcPr>
            <w:tcW w:w="990" w:type="dxa"/>
            <w:hideMark/>
          </w:tcPr>
          <w:p w14:paraId="2E0683BD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4AF8BEB4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46651E" w:rsidRPr="00D77C91" w14:paraId="1723D353" w14:textId="77777777" w:rsidTr="0046651E">
        <w:trPr>
          <w:trHeight w:val="315"/>
        </w:trPr>
        <w:tc>
          <w:tcPr>
            <w:tcW w:w="1975" w:type="dxa"/>
            <w:hideMark/>
          </w:tcPr>
          <w:p w14:paraId="26611360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Primary Contact Email Address</w:t>
            </w:r>
          </w:p>
        </w:tc>
        <w:tc>
          <w:tcPr>
            <w:tcW w:w="990" w:type="dxa"/>
            <w:hideMark/>
          </w:tcPr>
          <w:p w14:paraId="7531001F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73DE9294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3CAA3891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6948F5CE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Primary Contact Email Address</w:t>
            </w:r>
          </w:p>
        </w:tc>
        <w:tc>
          <w:tcPr>
            <w:tcW w:w="990" w:type="dxa"/>
            <w:hideMark/>
          </w:tcPr>
          <w:p w14:paraId="2F0AC597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4B4AFEF5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46651E" w:rsidRPr="00D77C91" w14:paraId="18E4F1C6" w14:textId="77777777" w:rsidTr="0046651E">
        <w:trPr>
          <w:trHeight w:val="315"/>
        </w:trPr>
        <w:tc>
          <w:tcPr>
            <w:tcW w:w="1975" w:type="dxa"/>
            <w:hideMark/>
          </w:tcPr>
          <w:p w14:paraId="546ED438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Primary Contact Phone Number</w:t>
            </w:r>
          </w:p>
        </w:tc>
        <w:tc>
          <w:tcPr>
            <w:tcW w:w="990" w:type="dxa"/>
            <w:hideMark/>
          </w:tcPr>
          <w:p w14:paraId="3AD0439B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62BE7449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3F8012B3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2F5A325F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Primary Contact Phone Number</w:t>
            </w:r>
          </w:p>
        </w:tc>
        <w:tc>
          <w:tcPr>
            <w:tcW w:w="990" w:type="dxa"/>
            <w:hideMark/>
          </w:tcPr>
          <w:p w14:paraId="324B3C15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0B4CB5BE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46651E" w:rsidRPr="00D77C91" w14:paraId="2ADDB64B" w14:textId="77777777" w:rsidTr="0046651E">
        <w:trPr>
          <w:trHeight w:val="315"/>
        </w:trPr>
        <w:tc>
          <w:tcPr>
            <w:tcW w:w="1975" w:type="dxa"/>
            <w:hideMark/>
          </w:tcPr>
          <w:p w14:paraId="221BF1CD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Legal Address Street 1</w:t>
            </w:r>
          </w:p>
        </w:tc>
        <w:tc>
          <w:tcPr>
            <w:tcW w:w="990" w:type="dxa"/>
            <w:hideMark/>
          </w:tcPr>
          <w:p w14:paraId="25181A25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28AFBAA9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7898A83A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137ABA2D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Legal Address</w:t>
            </w:r>
          </w:p>
        </w:tc>
        <w:tc>
          <w:tcPr>
            <w:tcW w:w="990" w:type="dxa"/>
            <w:hideMark/>
          </w:tcPr>
          <w:p w14:paraId="6645029F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00828966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46651E" w:rsidRPr="00D77C91" w14:paraId="073CF518" w14:textId="77777777" w:rsidTr="0046651E">
        <w:trPr>
          <w:trHeight w:val="315"/>
        </w:trPr>
        <w:tc>
          <w:tcPr>
            <w:tcW w:w="1975" w:type="dxa"/>
            <w:hideMark/>
          </w:tcPr>
          <w:p w14:paraId="16A7237B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Legal Address Street 2</w:t>
            </w:r>
          </w:p>
        </w:tc>
        <w:tc>
          <w:tcPr>
            <w:tcW w:w="990" w:type="dxa"/>
            <w:hideMark/>
          </w:tcPr>
          <w:p w14:paraId="2508E88F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61CE80FD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4A375399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478EE31B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Legal Address 2</w:t>
            </w:r>
          </w:p>
        </w:tc>
        <w:tc>
          <w:tcPr>
            <w:tcW w:w="990" w:type="dxa"/>
            <w:hideMark/>
          </w:tcPr>
          <w:p w14:paraId="4FAB6A6F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7E1F062D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46651E" w:rsidRPr="00D77C91" w14:paraId="576582F9" w14:textId="77777777" w:rsidTr="0046651E">
        <w:trPr>
          <w:trHeight w:val="315"/>
        </w:trPr>
        <w:tc>
          <w:tcPr>
            <w:tcW w:w="1975" w:type="dxa"/>
            <w:hideMark/>
          </w:tcPr>
          <w:p w14:paraId="4893603A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Legal Address City</w:t>
            </w:r>
          </w:p>
        </w:tc>
        <w:tc>
          <w:tcPr>
            <w:tcW w:w="990" w:type="dxa"/>
            <w:hideMark/>
          </w:tcPr>
          <w:p w14:paraId="58DF67FC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0DA5235D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134A6115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277B223F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ity</w:t>
            </w:r>
          </w:p>
        </w:tc>
        <w:tc>
          <w:tcPr>
            <w:tcW w:w="990" w:type="dxa"/>
            <w:hideMark/>
          </w:tcPr>
          <w:p w14:paraId="39DD8688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027ED95D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46651E" w:rsidRPr="00D77C91" w14:paraId="68B43D33" w14:textId="77777777" w:rsidTr="0046651E">
        <w:trPr>
          <w:trHeight w:val="315"/>
        </w:trPr>
        <w:tc>
          <w:tcPr>
            <w:tcW w:w="1975" w:type="dxa"/>
            <w:hideMark/>
          </w:tcPr>
          <w:p w14:paraId="6C5E8185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Legal Address State</w:t>
            </w:r>
          </w:p>
        </w:tc>
        <w:tc>
          <w:tcPr>
            <w:tcW w:w="990" w:type="dxa"/>
            <w:hideMark/>
          </w:tcPr>
          <w:p w14:paraId="009BADDA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6F693246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31BA9C78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5F118255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tate</w:t>
            </w:r>
          </w:p>
        </w:tc>
        <w:tc>
          <w:tcPr>
            <w:tcW w:w="990" w:type="dxa"/>
            <w:hideMark/>
          </w:tcPr>
          <w:p w14:paraId="3DC1CF72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4F4016B7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46651E" w:rsidRPr="00D77C91" w14:paraId="0517A534" w14:textId="77777777" w:rsidTr="0046651E">
        <w:trPr>
          <w:trHeight w:val="315"/>
        </w:trPr>
        <w:tc>
          <w:tcPr>
            <w:tcW w:w="1975" w:type="dxa"/>
            <w:hideMark/>
          </w:tcPr>
          <w:p w14:paraId="659CBBBF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Legal Address ZIP Code</w:t>
            </w:r>
          </w:p>
        </w:tc>
        <w:tc>
          <w:tcPr>
            <w:tcW w:w="990" w:type="dxa"/>
            <w:hideMark/>
          </w:tcPr>
          <w:p w14:paraId="48DB6FA5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2556DDF1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108D2797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123498CF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ZIP</w:t>
            </w:r>
          </w:p>
        </w:tc>
        <w:tc>
          <w:tcPr>
            <w:tcW w:w="990" w:type="dxa"/>
            <w:hideMark/>
          </w:tcPr>
          <w:p w14:paraId="06D70595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01FDEA71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46651E" w:rsidRPr="00D77C91" w14:paraId="13AE0631" w14:textId="77777777" w:rsidTr="0046651E">
        <w:trPr>
          <w:trHeight w:val="315"/>
        </w:trPr>
        <w:tc>
          <w:tcPr>
            <w:tcW w:w="1975" w:type="dxa"/>
            <w:hideMark/>
          </w:tcPr>
          <w:p w14:paraId="77297F8D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Tax Filing Service</w:t>
            </w:r>
          </w:p>
        </w:tc>
        <w:tc>
          <w:tcPr>
            <w:tcW w:w="990" w:type="dxa"/>
            <w:hideMark/>
          </w:tcPr>
          <w:p w14:paraId="0E0F35E2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7892D86B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34857F5A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00736A8E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Tax Filing Service</w:t>
            </w:r>
          </w:p>
        </w:tc>
        <w:tc>
          <w:tcPr>
            <w:tcW w:w="990" w:type="dxa"/>
            <w:hideMark/>
          </w:tcPr>
          <w:p w14:paraId="66CB684E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246D6450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46651E" w:rsidRPr="00D77C91" w14:paraId="0445CEC5" w14:textId="77777777" w:rsidTr="0046651E">
        <w:trPr>
          <w:trHeight w:val="315"/>
        </w:trPr>
        <w:tc>
          <w:tcPr>
            <w:tcW w:w="1975" w:type="dxa"/>
            <w:hideMark/>
          </w:tcPr>
          <w:p w14:paraId="163030F6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NAICS Code</w:t>
            </w:r>
          </w:p>
        </w:tc>
        <w:tc>
          <w:tcPr>
            <w:tcW w:w="990" w:type="dxa"/>
            <w:hideMark/>
          </w:tcPr>
          <w:p w14:paraId="51D318D2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769" w:type="dxa"/>
            <w:hideMark/>
          </w:tcPr>
          <w:p w14:paraId="2A6C06C2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0D4C0B7C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396140B4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NAICS Code</w:t>
            </w:r>
          </w:p>
        </w:tc>
        <w:tc>
          <w:tcPr>
            <w:tcW w:w="990" w:type="dxa"/>
            <w:hideMark/>
          </w:tcPr>
          <w:p w14:paraId="62FC1D1E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7CF5FF08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46651E" w:rsidRPr="00D77C91" w14:paraId="5C72612C" w14:textId="77777777" w:rsidTr="0046651E">
        <w:trPr>
          <w:trHeight w:val="315"/>
        </w:trPr>
        <w:tc>
          <w:tcPr>
            <w:tcW w:w="1975" w:type="dxa"/>
            <w:hideMark/>
          </w:tcPr>
          <w:p w14:paraId="051A0E99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*Contact Type-can be multiple roles</w:t>
            </w:r>
          </w:p>
        </w:tc>
        <w:tc>
          <w:tcPr>
            <w:tcW w:w="990" w:type="dxa"/>
            <w:hideMark/>
          </w:tcPr>
          <w:p w14:paraId="53AEAB71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</w:t>
            </w:r>
          </w:p>
        </w:tc>
        <w:tc>
          <w:tcPr>
            <w:tcW w:w="1769" w:type="dxa"/>
            <w:hideMark/>
          </w:tcPr>
          <w:p w14:paraId="6EF4002A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Multiple checkboxes</w:t>
            </w:r>
          </w:p>
        </w:tc>
        <w:tc>
          <w:tcPr>
            <w:tcW w:w="980" w:type="dxa"/>
            <w:hideMark/>
          </w:tcPr>
          <w:p w14:paraId="21B73D9A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0DC2F79E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N/A? - Create or Override Associated Contact</w:t>
            </w:r>
          </w:p>
        </w:tc>
        <w:tc>
          <w:tcPr>
            <w:tcW w:w="990" w:type="dxa"/>
            <w:hideMark/>
          </w:tcPr>
          <w:p w14:paraId="0BA2247F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</w:t>
            </w:r>
          </w:p>
        </w:tc>
        <w:tc>
          <w:tcPr>
            <w:tcW w:w="1607" w:type="dxa"/>
            <w:hideMark/>
          </w:tcPr>
          <w:p w14:paraId="665EC32C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46651E" w:rsidRPr="00D77C91" w14:paraId="4BA7556B" w14:textId="77777777" w:rsidTr="0046651E">
        <w:trPr>
          <w:trHeight w:val="315"/>
        </w:trPr>
        <w:tc>
          <w:tcPr>
            <w:tcW w:w="1975" w:type="dxa"/>
            <w:hideMark/>
          </w:tcPr>
          <w:p w14:paraId="2B06CE4B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 First Name</w:t>
            </w:r>
          </w:p>
        </w:tc>
        <w:tc>
          <w:tcPr>
            <w:tcW w:w="990" w:type="dxa"/>
            <w:hideMark/>
          </w:tcPr>
          <w:p w14:paraId="3F24F002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</w:t>
            </w:r>
          </w:p>
        </w:tc>
        <w:tc>
          <w:tcPr>
            <w:tcW w:w="1769" w:type="dxa"/>
            <w:hideMark/>
          </w:tcPr>
          <w:p w14:paraId="071851A0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4B0012E2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5CE144F0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N/A? - Create or Override Associated Contact</w:t>
            </w:r>
          </w:p>
        </w:tc>
        <w:tc>
          <w:tcPr>
            <w:tcW w:w="990" w:type="dxa"/>
            <w:hideMark/>
          </w:tcPr>
          <w:p w14:paraId="491E870D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</w:t>
            </w:r>
          </w:p>
        </w:tc>
        <w:tc>
          <w:tcPr>
            <w:tcW w:w="1607" w:type="dxa"/>
            <w:hideMark/>
          </w:tcPr>
          <w:p w14:paraId="332FCBB9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46651E" w:rsidRPr="00D77C91" w14:paraId="02CC68B1" w14:textId="77777777" w:rsidTr="0046651E">
        <w:trPr>
          <w:trHeight w:val="315"/>
        </w:trPr>
        <w:tc>
          <w:tcPr>
            <w:tcW w:w="1975" w:type="dxa"/>
            <w:hideMark/>
          </w:tcPr>
          <w:p w14:paraId="6D84C236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 Last Name</w:t>
            </w:r>
          </w:p>
        </w:tc>
        <w:tc>
          <w:tcPr>
            <w:tcW w:w="990" w:type="dxa"/>
            <w:hideMark/>
          </w:tcPr>
          <w:p w14:paraId="191B7161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</w:t>
            </w:r>
          </w:p>
        </w:tc>
        <w:tc>
          <w:tcPr>
            <w:tcW w:w="1769" w:type="dxa"/>
            <w:hideMark/>
          </w:tcPr>
          <w:p w14:paraId="4CD94F1C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47BCB9D7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2E3250B0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N/A? - Create or Override Associated Contact</w:t>
            </w:r>
          </w:p>
        </w:tc>
        <w:tc>
          <w:tcPr>
            <w:tcW w:w="990" w:type="dxa"/>
            <w:hideMark/>
          </w:tcPr>
          <w:p w14:paraId="5B4E32C6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</w:t>
            </w:r>
          </w:p>
        </w:tc>
        <w:tc>
          <w:tcPr>
            <w:tcW w:w="1607" w:type="dxa"/>
            <w:hideMark/>
          </w:tcPr>
          <w:p w14:paraId="61FEB0AB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46651E" w:rsidRPr="00D77C91" w14:paraId="4E07EBFF" w14:textId="77777777" w:rsidTr="0046651E">
        <w:trPr>
          <w:trHeight w:val="315"/>
        </w:trPr>
        <w:tc>
          <w:tcPr>
            <w:tcW w:w="1975" w:type="dxa"/>
            <w:hideMark/>
          </w:tcPr>
          <w:p w14:paraId="76D8F63C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 Email Address</w:t>
            </w:r>
          </w:p>
        </w:tc>
        <w:tc>
          <w:tcPr>
            <w:tcW w:w="990" w:type="dxa"/>
            <w:hideMark/>
          </w:tcPr>
          <w:p w14:paraId="7C6B54E1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</w:t>
            </w:r>
          </w:p>
        </w:tc>
        <w:tc>
          <w:tcPr>
            <w:tcW w:w="1769" w:type="dxa"/>
            <w:hideMark/>
          </w:tcPr>
          <w:p w14:paraId="3CA44109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045FD582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6B8E8A88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N/A? - Create or Override Associated Contact</w:t>
            </w:r>
          </w:p>
        </w:tc>
        <w:tc>
          <w:tcPr>
            <w:tcW w:w="990" w:type="dxa"/>
            <w:hideMark/>
          </w:tcPr>
          <w:p w14:paraId="566566FC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</w:t>
            </w:r>
          </w:p>
        </w:tc>
        <w:tc>
          <w:tcPr>
            <w:tcW w:w="1607" w:type="dxa"/>
            <w:hideMark/>
          </w:tcPr>
          <w:p w14:paraId="0B2CBAD3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46651E" w:rsidRPr="00D77C91" w14:paraId="6DE0D466" w14:textId="77777777" w:rsidTr="0046651E">
        <w:trPr>
          <w:trHeight w:val="315"/>
        </w:trPr>
        <w:tc>
          <w:tcPr>
            <w:tcW w:w="1975" w:type="dxa"/>
            <w:hideMark/>
          </w:tcPr>
          <w:p w14:paraId="20F56A15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 Job Title</w:t>
            </w:r>
          </w:p>
        </w:tc>
        <w:tc>
          <w:tcPr>
            <w:tcW w:w="990" w:type="dxa"/>
            <w:hideMark/>
          </w:tcPr>
          <w:p w14:paraId="01F3764F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</w:t>
            </w:r>
          </w:p>
        </w:tc>
        <w:tc>
          <w:tcPr>
            <w:tcW w:w="1769" w:type="dxa"/>
            <w:hideMark/>
          </w:tcPr>
          <w:p w14:paraId="740E5D88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66272A62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0791EBD0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N/A? - Create or Override Associated Contact</w:t>
            </w:r>
          </w:p>
        </w:tc>
        <w:tc>
          <w:tcPr>
            <w:tcW w:w="990" w:type="dxa"/>
            <w:hideMark/>
          </w:tcPr>
          <w:p w14:paraId="041047DC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</w:t>
            </w:r>
          </w:p>
        </w:tc>
        <w:tc>
          <w:tcPr>
            <w:tcW w:w="1607" w:type="dxa"/>
            <w:hideMark/>
          </w:tcPr>
          <w:p w14:paraId="7FA1665C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46651E" w:rsidRPr="00D77C91" w14:paraId="787B870B" w14:textId="77777777" w:rsidTr="0046651E">
        <w:trPr>
          <w:trHeight w:val="315"/>
        </w:trPr>
        <w:tc>
          <w:tcPr>
            <w:tcW w:w="1975" w:type="dxa"/>
            <w:hideMark/>
          </w:tcPr>
          <w:p w14:paraId="65414C5B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 Phone Number</w:t>
            </w:r>
          </w:p>
        </w:tc>
        <w:tc>
          <w:tcPr>
            <w:tcW w:w="990" w:type="dxa"/>
            <w:hideMark/>
          </w:tcPr>
          <w:p w14:paraId="151B3047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</w:t>
            </w:r>
          </w:p>
        </w:tc>
        <w:tc>
          <w:tcPr>
            <w:tcW w:w="1769" w:type="dxa"/>
            <w:hideMark/>
          </w:tcPr>
          <w:p w14:paraId="4F17D8E0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  <w:tc>
          <w:tcPr>
            <w:tcW w:w="980" w:type="dxa"/>
            <w:hideMark/>
          </w:tcPr>
          <w:p w14:paraId="60E7F558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3DBC275B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N/A? - Create or Override Associated Contact</w:t>
            </w:r>
          </w:p>
        </w:tc>
        <w:tc>
          <w:tcPr>
            <w:tcW w:w="990" w:type="dxa"/>
            <w:hideMark/>
          </w:tcPr>
          <w:p w14:paraId="763EA798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ntact</w:t>
            </w:r>
          </w:p>
        </w:tc>
        <w:tc>
          <w:tcPr>
            <w:tcW w:w="1607" w:type="dxa"/>
            <w:hideMark/>
          </w:tcPr>
          <w:p w14:paraId="5CB074BE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Single-line text</w:t>
            </w:r>
          </w:p>
        </w:tc>
      </w:tr>
      <w:tr w:rsidR="0046651E" w:rsidRPr="00D77C91" w14:paraId="7A5B620D" w14:textId="77777777" w:rsidTr="0046651E">
        <w:trPr>
          <w:trHeight w:val="315"/>
        </w:trPr>
        <w:tc>
          <w:tcPr>
            <w:tcW w:w="1975" w:type="dxa"/>
            <w:hideMark/>
          </w:tcPr>
          <w:p w14:paraId="35F8B206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**Billing items / products (each company provide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s</w:t>
            </w: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 xml:space="preserve"> list) </w:t>
            </w:r>
          </w:p>
        </w:tc>
        <w:tc>
          <w:tcPr>
            <w:tcW w:w="990" w:type="dxa"/>
            <w:hideMark/>
          </w:tcPr>
          <w:p w14:paraId="20D261EE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 / Legal Services</w:t>
            </w:r>
          </w:p>
        </w:tc>
        <w:tc>
          <w:tcPr>
            <w:tcW w:w="1769" w:type="dxa"/>
            <w:hideMark/>
          </w:tcPr>
          <w:p w14:paraId="4203A175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Multiple checkboxes</w:t>
            </w:r>
          </w:p>
        </w:tc>
        <w:tc>
          <w:tcPr>
            <w:tcW w:w="980" w:type="dxa"/>
            <w:hideMark/>
          </w:tcPr>
          <w:p w14:paraId="2055CF9C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B0B52">
              <w:rPr>
                <w:rFonts w:ascii="Calibri" w:eastAsia="Times New Roman" w:hAnsi="Calibri" w:cs="Calibri"/>
                <w:sz w:val="18"/>
                <w:szCs w:val="18"/>
              </w:rPr>
              <w:sym w:font="Wingdings" w:char="F0E0"/>
            </w:r>
          </w:p>
        </w:tc>
        <w:tc>
          <w:tcPr>
            <w:tcW w:w="1758" w:type="dxa"/>
            <w:hideMark/>
          </w:tcPr>
          <w:p w14:paraId="170A5FCD" w14:textId="77777777" w:rsidR="0046651E" w:rsidRPr="00D77C91" w:rsidRDefault="0046651E" w:rsidP="00382754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All Solutions</w:t>
            </w:r>
          </w:p>
        </w:tc>
        <w:tc>
          <w:tcPr>
            <w:tcW w:w="990" w:type="dxa"/>
            <w:hideMark/>
          </w:tcPr>
          <w:p w14:paraId="040A03EF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Company</w:t>
            </w:r>
          </w:p>
        </w:tc>
        <w:tc>
          <w:tcPr>
            <w:tcW w:w="1607" w:type="dxa"/>
            <w:hideMark/>
          </w:tcPr>
          <w:p w14:paraId="0F458DBE" w14:textId="77777777" w:rsidR="0046651E" w:rsidRPr="00D77C91" w:rsidRDefault="0046651E" w:rsidP="00382754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77C91">
              <w:rPr>
                <w:rFonts w:ascii="Calibri" w:eastAsia="Times New Roman" w:hAnsi="Calibri" w:cs="Calibri"/>
                <w:sz w:val="18"/>
                <w:szCs w:val="18"/>
              </w:rPr>
              <w:t>Multiple checkboxes</w:t>
            </w:r>
          </w:p>
        </w:tc>
      </w:tr>
    </w:tbl>
    <w:p w14:paraId="1F391BEC" w14:textId="09876E97" w:rsidR="00E561AD" w:rsidRPr="003B6299" w:rsidRDefault="00E561AD" w:rsidP="003B6299">
      <w:pPr>
        <w:pStyle w:val="Heading1"/>
        <w:rPr>
          <w:rFonts w:cstheme="minorHAnsi"/>
          <w:bCs/>
          <w:color w:val="F7008C"/>
          <w:szCs w:val="28"/>
        </w:rPr>
      </w:pPr>
      <w:r w:rsidRPr="003B6299">
        <w:rPr>
          <w:rFonts w:cstheme="minorHAnsi"/>
          <w:bCs/>
          <w:color w:val="F7008C"/>
          <w:szCs w:val="28"/>
        </w:rPr>
        <w:t xml:space="preserve">Request and Approval Process </w:t>
      </w:r>
    </w:p>
    <w:p w14:paraId="078B627F" w14:textId="1E88D206" w:rsidR="006109BE" w:rsidRPr="006109BE" w:rsidRDefault="006109BE" w:rsidP="006109BE">
      <w:pPr>
        <w:pStyle w:val="Heading1"/>
        <w:rPr>
          <w:rFonts w:eastAsiaTheme="minorHAnsi" w:cstheme="minorBidi"/>
          <w:b w:val="0"/>
          <w:color w:val="auto"/>
          <w:sz w:val="22"/>
          <w:szCs w:val="22"/>
        </w:rPr>
      </w:pPr>
      <w:r w:rsidRPr="006109BE">
        <w:rPr>
          <w:rFonts w:eastAsiaTheme="minorHAnsi" w:cstheme="minorBidi"/>
          <w:b w:val="0"/>
          <w:color w:val="auto"/>
          <w:sz w:val="22"/>
          <w:szCs w:val="22"/>
        </w:rPr>
        <w:t xml:space="preserve">Interested </w:t>
      </w:r>
      <w:r w:rsidR="00F352D2">
        <w:rPr>
          <w:rFonts w:eastAsiaTheme="minorHAnsi" w:cstheme="minorBidi"/>
          <w:b w:val="0"/>
          <w:color w:val="auto"/>
          <w:sz w:val="22"/>
          <w:szCs w:val="22"/>
        </w:rPr>
        <w:t>partners</w:t>
      </w:r>
      <w:r w:rsidRPr="006109BE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F352D2">
        <w:rPr>
          <w:rFonts w:eastAsiaTheme="minorHAnsi" w:cstheme="minorBidi"/>
          <w:b w:val="0"/>
          <w:color w:val="auto"/>
          <w:sz w:val="22"/>
          <w:szCs w:val="22"/>
        </w:rPr>
        <w:t xml:space="preserve">should </w:t>
      </w:r>
      <w:r w:rsidR="00F512E5">
        <w:rPr>
          <w:rFonts w:eastAsiaTheme="minorHAnsi" w:cstheme="minorBidi"/>
          <w:b w:val="0"/>
          <w:color w:val="auto"/>
          <w:sz w:val="22"/>
          <w:szCs w:val="22"/>
        </w:rPr>
        <w:t>submit an API integration request via the standard process.</w:t>
      </w:r>
    </w:p>
    <w:p w14:paraId="3F9EF1AB" w14:textId="1D17F336" w:rsidR="006109BE" w:rsidRDefault="00F512E5" w:rsidP="00F512E5">
      <w:r w:rsidRPr="009F2D54">
        <w:t>The integration is provided by The Gist for a</w:t>
      </w:r>
      <w:r w:rsidR="00AC207F">
        <w:t xml:space="preserve"> </w:t>
      </w:r>
      <w:r w:rsidR="002D2F53">
        <w:t>one-time</w:t>
      </w:r>
      <w:r w:rsidR="00AC207F">
        <w:t xml:space="preserve"> implementation </w:t>
      </w:r>
      <w:r w:rsidR="002D2F53">
        <w:t xml:space="preserve">fee </w:t>
      </w:r>
      <w:r w:rsidR="00AC207F">
        <w:t xml:space="preserve">and a </w:t>
      </w:r>
      <w:r w:rsidRPr="009F2D54">
        <w:t>flat monthly fee</w:t>
      </w:r>
      <w:r>
        <w:t xml:space="preserve">.  There are no </w:t>
      </w:r>
      <w:r w:rsidR="00093E46">
        <w:t xml:space="preserve">isolved </w:t>
      </w:r>
      <w:r>
        <w:t>API fees for this integration.</w:t>
      </w:r>
      <w:r w:rsidR="006109BE" w:rsidRPr="006109BE">
        <w:t xml:space="preserve"> </w:t>
      </w:r>
    </w:p>
    <w:p w14:paraId="74C70563" w14:textId="1239563C" w:rsidR="00AA0B09" w:rsidRPr="003B6299" w:rsidRDefault="00AA0B09" w:rsidP="00AA0B09">
      <w:pPr>
        <w:pStyle w:val="Heading1"/>
        <w:rPr>
          <w:rFonts w:cstheme="minorHAnsi"/>
          <w:bCs/>
          <w:color w:val="F7008C"/>
          <w:szCs w:val="28"/>
        </w:rPr>
      </w:pPr>
      <w:r>
        <w:rPr>
          <w:rFonts w:cstheme="minorHAnsi"/>
          <w:bCs/>
          <w:color w:val="F7008C"/>
          <w:szCs w:val="28"/>
        </w:rPr>
        <w:t xml:space="preserve">Client Level </w:t>
      </w:r>
      <w:r w:rsidR="0071403B">
        <w:rPr>
          <w:rFonts w:cstheme="minorHAnsi"/>
          <w:bCs/>
          <w:color w:val="F7008C"/>
          <w:szCs w:val="28"/>
        </w:rPr>
        <w:t xml:space="preserve">Integration </w:t>
      </w:r>
      <w:r>
        <w:rPr>
          <w:rFonts w:cstheme="minorHAnsi"/>
          <w:bCs/>
          <w:color w:val="F7008C"/>
          <w:szCs w:val="28"/>
        </w:rPr>
        <w:t>Setup</w:t>
      </w:r>
    </w:p>
    <w:p w14:paraId="1226AA3E" w14:textId="16BEE6C9" w:rsidR="00AA0B09" w:rsidRDefault="00AA0B09" w:rsidP="00AA0B09">
      <w:pPr>
        <w:pStyle w:val="Heading1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Since the API is configured to allow The Gist access to all clients</w:t>
      </w:r>
      <w:r w:rsidR="0071403B">
        <w:rPr>
          <w:rFonts w:eastAsiaTheme="minorHAnsi" w:cstheme="minorBidi"/>
          <w:b w:val="0"/>
          <w:color w:val="auto"/>
          <w:sz w:val="22"/>
          <w:szCs w:val="22"/>
        </w:rPr>
        <w:t>, client integration setup is not required.</w:t>
      </w:r>
    </w:p>
    <w:p w14:paraId="7078C3FB" w14:textId="4E72E02B" w:rsidR="00865C92" w:rsidRPr="003B6299" w:rsidRDefault="00865C92" w:rsidP="00865C92">
      <w:pPr>
        <w:pStyle w:val="Heading1"/>
        <w:rPr>
          <w:rFonts w:cstheme="minorHAnsi"/>
          <w:bCs/>
          <w:color w:val="F7008C"/>
          <w:szCs w:val="28"/>
        </w:rPr>
      </w:pPr>
      <w:r>
        <w:rPr>
          <w:rFonts w:cstheme="minorHAnsi"/>
          <w:bCs/>
          <w:color w:val="F7008C"/>
          <w:szCs w:val="28"/>
        </w:rPr>
        <w:t xml:space="preserve">The Gist </w:t>
      </w:r>
      <w:r w:rsidR="00DF6525">
        <w:rPr>
          <w:rFonts w:cstheme="minorHAnsi"/>
          <w:bCs/>
          <w:color w:val="F7008C"/>
          <w:szCs w:val="28"/>
        </w:rPr>
        <w:t>HubSpot</w:t>
      </w:r>
      <w:r>
        <w:rPr>
          <w:rFonts w:cstheme="minorHAnsi"/>
          <w:bCs/>
          <w:color w:val="F7008C"/>
          <w:szCs w:val="28"/>
        </w:rPr>
        <w:t xml:space="preserve"> </w:t>
      </w:r>
      <w:r w:rsidR="00DF6525">
        <w:rPr>
          <w:rFonts w:cstheme="minorHAnsi"/>
          <w:bCs/>
          <w:color w:val="F7008C"/>
          <w:szCs w:val="28"/>
        </w:rPr>
        <w:t>Setup</w:t>
      </w:r>
    </w:p>
    <w:p w14:paraId="640369BF" w14:textId="2DDDC53D" w:rsidR="00865C92" w:rsidRPr="00817B23" w:rsidRDefault="00DF6525" w:rsidP="00865C92">
      <w:pPr>
        <w:pStyle w:val="Heading1"/>
        <w:rPr>
          <w:rFonts w:eastAsiaTheme="minorHAnsi" w:cstheme="minorBidi"/>
          <w:b w:val="0"/>
          <w:color w:val="FF0000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See overview and instructions from The Gist here</w:t>
      </w:r>
      <w:r w:rsidR="00817B23">
        <w:rPr>
          <w:rFonts w:eastAsiaTheme="minorHAnsi" w:cstheme="minorBidi"/>
          <w:b w:val="0"/>
          <w:color w:val="auto"/>
          <w:sz w:val="22"/>
          <w:szCs w:val="22"/>
        </w:rPr>
        <w:t>:</w:t>
      </w:r>
      <w:r w:rsidR="006F2B32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817B23">
        <w:rPr>
          <w:rFonts w:eastAsiaTheme="minorHAnsi" w:cstheme="minorBidi"/>
          <w:b w:val="0"/>
          <w:color w:val="auto"/>
          <w:sz w:val="22"/>
          <w:szCs w:val="22"/>
        </w:rPr>
        <w:t>(</w:t>
      </w:r>
      <w:r w:rsidR="006F2B32" w:rsidRPr="00EC7ED8">
        <w:rPr>
          <w:rFonts w:eastAsiaTheme="minorHAnsi" w:cstheme="minorBidi"/>
          <w:b w:val="0"/>
          <w:color w:val="FF0000"/>
          <w:sz w:val="22"/>
          <w:szCs w:val="22"/>
        </w:rPr>
        <w:t>This is a temporary link to be updated after testing</w:t>
      </w:r>
      <w:r w:rsidR="00817B23">
        <w:rPr>
          <w:rFonts w:eastAsiaTheme="minorHAnsi" w:cstheme="minorBidi"/>
          <w:b w:val="0"/>
          <w:color w:val="FF0000"/>
          <w:sz w:val="22"/>
          <w:szCs w:val="22"/>
        </w:rPr>
        <w:t>)</w:t>
      </w:r>
    </w:p>
    <w:p w14:paraId="34FA70D1" w14:textId="5AEA50E8" w:rsidR="00FE5F40" w:rsidRPr="00D44B56" w:rsidRDefault="00CD1346" w:rsidP="00CD1346">
      <w:hyperlink r:id="rId7" w:history="1">
        <w:r w:rsidR="00411EB5" w:rsidRPr="00FB1C3E">
          <w:rPr>
            <w:rStyle w:val="Hyperlink"/>
          </w:rPr>
          <w:t>https://doc.clickup.com/8554906/d/h/852cu-47968/d3024ad3ed91bee</w:t>
        </w:r>
      </w:hyperlink>
    </w:p>
    <w:sectPr w:rsidR="00FE5F40" w:rsidRPr="00D44B56" w:rsidSect="00B01080">
      <w:headerReference w:type="default" r:id="rId8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55C3D" w14:textId="77777777" w:rsidR="00D73B80" w:rsidRDefault="00D73B80" w:rsidP="00AE40C1">
      <w:pPr>
        <w:spacing w:after="0" w:line="240" w:lineRule="auto"/>
      </w:pPr>
      <w:r>
        <w:separator/>
      </w:r>
    </w:p>
  </w:endnote>
  <w:endnote w:type="continuationSeparator" w:id="0">
    <w:p w14:paraId="4E121456" w14:textId="77777777" w:rsidR="00D73B80" w:rsidRDefault="00D73B80" w:rsidP="00AE4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72980" w14:textId="77777777" w:rsidR="00D73B80" w:rsidRDefault="00D73B80" w:rsidP="00AE40C1">
      <w:pPr>
        <w:spacing w:after="0" w:line="240" w:lineRule="auto"/>
      </w:pPr>
      <w:r>
        <w:separator/>
      </w:r>
    </w:p>
  </w:footnote>
  <w:footnote w:type="continuationSeparator" w:id="0">
    <w:p w14:paraId="64541A9D" w14:textId="77777777" w:rsidR="00D73B80" w:rsidRDefault="00D73B80" w:rsidP="00AE40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355B2" w14:textId="07EF3D55" w:rsidR="00AE40C1" w:rsidRDefault="00AE40C1" w:rsidP="00AE40C1">
    <w:pPr>
      <w:pStyle w:val="Heading1"/>
      <w:ind w:left="3600"/>
      <w:rPr>
        <w:rFonts w:cstheme="minorHAnsi"/>
        <w:bCs/>
        <w:color w:val="F7008C"/>
        <w:szCs w:val="2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EBB494F" wp14:editId="41F825A7">
          <wp:simplePos x="0" y="0"/>
          <wp:positionH relativeFrom="margin">
            <wp:posOffset>-88710</wp:posOffset>
          </wp:positionH>
          <wp:positionV relativeFrom="paragraph">
            <wp:posOffset>-135890</wp:posOffset>
          </wp:positionV>
          <wp:extent cx="1740090" cy="464024"/>
          <wp:effectExtent l="0" t="0" r="0" b="0"/>
          <wp:wrapNone/>
          <wp:docPr id="11" name="Picture 1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40090" cy="4640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15B0">
      <w:rPr>
        <w:rFonts w:cstheme="minorHAnsi"/>
        <w:bCs/>
        <w:color w:val="F7008C"/>
        <w:szCs w:val="28"/>
      </w:rPr>
      <w:t>The Gist HubS</w:t>
    </w:r>
    <w:r w:rsidR="00096424">
      <w:rPr>
        <w:rFonts w:cstheme="minorHAnsi"/>
        <w:bCs/>
        <w:color w:val="F7008C"/>
        <w:szCs w:val="28"/>
      </w:rPr>
      <w:t>olved</w:t>
    </w:r>
    <w:r w:rsidR="009718FA">
      <w:rPr>
        <w:rFonts w:cstheme="minorHAnsi"/>
        <w:bCs/>
        <w:color w:val="F7008C"/>
        <w:szCs w:val="28"/>
      </w:rPr>
      <w:t xml:space="preserve"> REST API Setup</w:t>
    </w:r>
  </w:p>
  <w:p w14:paraId="2FE683F1" w14:textId="77777777" w:rsidR="00AE40C1" w:rsidRDefault="00AE40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14A03"/>
    <w:multiLevelType w:val="hybridMultilevel"/>
    <w:tmpl w:val="4810FF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2CC79C6"/>
    <w:multiLevelType w:val="hybridMultilevel"/>
    <w:tmpl w:val="6C14C58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2D143F6"/>
    <w:multiLevelType w:val="hybridMultilevel"/>
    <w:tmpl w:val="7A2C7E30"/>
    <w:lvl w:ilvl="0" w:tplc="B810E3AA">
      <w:numFmt w:val="bullet"/>
      <w:lvlText w:val="-"/>
      <w:lvlJc w:val="left"/>
      <w:pPr>
        <w:ind w:left="1900" w:hanging="360"/>
      </w:pPr>
      <w:rPr>
        <w:rFonts w:ascii="Calibri" w:eastAsia="Times New Roman" w:hAnsi="Calibri" w:cs="Calibri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3" w15:restartNumberingAfterBreak="0">
    <w:nsid w:val="056B04BF"/>
    <w:multiLevelType w:val="hybridMultilevel"/>
    <w:tmpl w:val="75941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68E2077"/>
    <w:multiLevelType w:val="hybridMultilevel"/>
    <w:tmpl w:val="374E2DA2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5" w15:restartNumberingAfterBreak="0">
    <w:nsid w:val="0AD1226D"/>
    <w:multiLevelType w:val="hybridMultilevel"/>
    <w:tmpl w:val="72FA614A"/>
    <w:lvl w:ilvl="0" w:tplc="A5CE46F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E6E6B0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0A1D24"/>
    <w:multiLevelType w:val="hybridMultilevel"/>
    <w:tmpl w:val="533818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3C06354"/>
    <w:multiLevelType w:val="hybridMultilevel"/>
    <w:tmpl w:val="A2E48C38"/>
    <w:lvl w:ilvl="0" w:tplc="5952386E">
      <w:numFmt w:val="bullet"/>
      <w:lvlText w:val="-"/>
      <w:lvlJc w:val="left"/>
      <w:pPr>
        <w:ind w:left="1900" w:hanging="360"/>
      </w:pPr>
      <w:rPr>
        <w:rFonts w:ascii="Calibri" w:eastAsia="Times New Roman" w:hAnsi="Calibri" w:cs="Calibri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48B5BE1"/>
    <w:multiLevelType w:val="hybridMultilevel"/>
    <w:tmpl w:val="180CFC88"/>
    <w:lvl w:ilvl="0" w:tplc="936CFD88">
      <w:start w:val="1"/>
      <w:numFmt w:val="decimal"/>
      <w:lvlText w:val="%1."/>
      <w:lvlJc w:val="left"/>
      <w:pPr>
        <w:ind w:left="1080" w:hanging="360"/>
      </w:pPr>
      <w:rPr>
        <w:rFonts w:hint="default"/>
        <w:color w:val="2222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097A5C"/>
    <w:multiLevelType w:val="hybridMultilevel"/>
    <w:tmpl w:val="DB12BD9C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10" w15:restartNumberingAfterBreak="0">
    <w:nsid w:val="1630522D"/>
    <w:multiLevelType w:val="hybridMultilevel"/>
    <w:tmpl w:val="B20045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17606C06"/>
    <w:multiLevelType w:val="hybridMultilevel"/>
    <w:tmpl w:val="666A6074"/>
    <w:lvl w:ilvl="0" w:tplc="5952386E">
      <w:numFmt w:val="bullet"/>
      <w:lvlText w:val="-"/>
      <w:lvlJc w:val="left"/>
      <w:pPr>
        <w:ind w:left="1180" w:hanging="360"/>
      </w:pPr>
      <w:rPr>
        <w:rFonts w:ascii="Calibri" w:eastAsia="Times New Roman" w:hAnsi="Calibri" w:cs="Calibri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2" w15:restartNumberingAfterBreak="0">
    <w:nsid w:val="18BA46F9"/>
    <w:multiLevelType w:val="hybridMultilevel"/>
    <w:tmpl w:val="00984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F56DB5"/>
    <w:multiLevelType w:val="hybridMultilevel"/>
    <w:tmpl w:val="090ECE88"/>
    <w:lvl w:ilvl="0" w:tplc="E724089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0A149B"/>
    <w:multiLevelType w:val="hybridMultilevel"/>
    <w:tmpl w:val="5464E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E666A4"/>
    <w:multiLevelType w:val="hybridMultilevel"/>
    <w:tmpl w:val="E4E236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8C0E34"/>
    <w:multiLevelType w:val="hybridMultilevel"/>
    <w:tmpl w:val="6C14C58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38F272E"/>
    <w:multiLevelType w:val="hybridMultilevel"/>
    <w:tmpl w:val="86063AB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50421EB"/>
    <w:multiLevelType w:val="hybridMultilevel"/>
    <w:tmpl w:val="BA6E8B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D85D03"/>
    <w:multiLevelType w:val="hybridMultilevel"/>
    <w:tmpl w:val="E272D020"/>
    <w:lvl w:ilvl="0" w:tplc="FCB2BC8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D03E8596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DA2894"/>
    <w:multiLevelType w:val="hybridMultilevel"/>
    <w:tmpl w:val="3BB4B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A03564"/>
    <w:multiLevelType w:val="hybridMultilevel"/>
    <w:tmpl w:val="EFAC5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240528"/>
    <w:multiLevelType w:val="hybridMultilevel"/>
    <w:tmpl w:val="F69A1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CE5B6D"/>
    <w:multiLevelType w:val="hybridMultilevel"/>
    <w:tmpl w:val="4B58C9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9347C7"/>
    <w:multiLevelType w:val="hybridMultilevel"/>
    <w:tmpl w:val="78AE2796"/>
    <w:lvl w:ilvl="0" w:tplc="72A214C6">
      <w:start w:val="9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9E68EC"/>
    <w:multiLevelType w:val="hybridMultilevel"/>
    <w:tmpl w:val="84E01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F71B4F"/>
    <w:multiLevelType w:val="hybridMultilevel"/>
    <w:tmpl w:val="49D6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A68CC"/>
    <w:multiLevelType w:val="hybridMultilevel"/>
    <w:tmpl w:val="D800F396"/>
    <w:lvl w:ilvl="0" w:tplc="6DD033C0">
      <w:numFmt w:val="bullet"/>
      <w:lvlText w:val="-"/>
      <w:lvlJc w:val="left"/>
      <w:pPr>
        <w:ind w:left="1130" w:hanging="360"/>
      </w:pPr>
      <w:rPr>
        <w:rFonts w:ascii="Calibri" w:eastAsia="Times New Roman" w:hAnsi="Calibri" w:cs="Calibri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28" w15:restartNumberingAfterBreak="0">
    <w:nsid w:val="4C244692"/>
    <w:multiLevelType w:val="hybridMultilevel"/>
    <w:tmpl w:val="D74E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B204E3"/>
    <w:multiLevelType w:val="hybridMultilevel"/>
    <w:tmpl w:val="FB5A6200"/>
    <w:lvl w:ilvl="0" w:tplc="00BC96C8">
      <w:numFmt w:val="bullet"/>
      <w:lvlText w:val="-"/>
      <w:lvlJc w:val="left"/>
      <w:pPr>
        <w:ind w:left="1180" w:hanging="360"/>
      </w:pPr>
      <w:rPr>
        <w:rFonts w:ascii="Calibri" w:eastAsia="Times New Roman" w:hAnsi="Calibri" w:cs="Calibri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30" w15:restartNumberingAfterBreak="0">
    <w:nsid w:val="585920C6"/>
    <w:multiLevelType w:val="hybridMultilevel"/>
    <w:tmpl w:val="5A8AD8CC"/>
    <w:lvl w:ilvl="0" w:tplc="5952386E">
      <w:numFmt w:val="bullet"/>
      <w:lvlText w:val="-"/>
      <w:lvlJc w:val="left"/>
      <w:pPr>
        <w:ind w:left="1180" w:hanging="360"/>
      </w:pPr>
      <w:rPr>
        <w:rFonts w:ascii="Calibri" w:eastAsia="Times New Roman" w:hAnsi="Calibri" w:cs="Calibri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31" w15:restartNumberingAfterBreak="0">
    <w:nsid w:val="597765DB"/>
    <w:multiLevelType w:val="hybridMultilevel"/>
    <w:tmpl w:val="C9AEAC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9E7483"/>
    <w:multiLevelType w:val="hybridMultilevel"/>
    <w:tmpl w:val="3A6E19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CE80100"/>
    <w:multiLevelType w:val="hybridMultilevel"/>
    <w:tmpl w:val="0EDA2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4520E1"/>
    <w:multiLevelType w:val="hybridMultilevel"/>
    <w:tmpl w:val="D5525DF6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35" w15:restartNumberingAfterBreak="0">
    <w:nsid w:val="61F30103"/>
    <w:multiLevelType w:val="hybridMultilevel"/>
    <w:tmpl w:val="FCEA5548"/>
    <w:lvl w:ilvl="0" w:tplc="04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  <w:color w:val="222222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36" w15:restartNumberingAfterBreak="0">
    <w:nsid w:val="620A64D4"/>
    <w:multiLevelType w:val="hybridMultilevel"/>
    <w:tmpl w:val="DD9E7A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DB7631"/>
    <w:multiLevelType w:val="hybridMultilevel"/>
    <w:tmpl w:val="4B58C9C6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6BD63438"/>
    <w:multiLevelType w:val="hybridMultilevel"/>
    <w:tmpl w:val="059CAA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B62767"/>
    <w:multiLevelType w:val="hybridMultilevel"/>
    <w:tmpl w:val="6C14C58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F6F3CF4"/>
    <w:multiLevelType w:val="hybridMultilevel"/>
    <w:tmpl w:val="49D281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11C1B20"/>
    <w:multiLevelType w:val="hybridMultilevel"/>
    <w:tmpl w:val="A63E41C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66A248D"/>
    <w:multiLevelType w:val="hybridMultilevel"/>
    <w:tmpl w:val="296ED5B0"/>
    <w:lvl w:ilvl="0" w:tplc="04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7A24406E">
      <w:numFmt w:val="bullet"/>
      <w:lvlText w:val="-"/>
      <w:lvlJc w:val="left"/>
      <w:pPr>
        <w:ind w:left="2620" w:hanging="360"/>
      </w:pPr>
      <w:rPr>
        <w:rFonts w:ascii="Calibri" w:eastAsia="Times New Roman" w:hAnsi="Calibri" w:cs="Calibri" w:hint="default"/>
        <w:color w:val="222222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43" w15:restartNumberingAfterBreak="0">
    <w:nsid w:val="76E50F6B"/>
    <w:multiLevelType w:val="hybridMultilevel"/>
    <w:tmpl w:val="5D34F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C204CE"/>
    <w:multiLevelType w:val="hybridMultilevel"/>
    <w:tmpl w:val="EBD01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00134E"/>
    <w:multiLevelType w:val="hybridMultilevel"/>
    <w:tmpl w:val="AFDAA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205A78"/>
    <w:multiLevelType w:val="hybridMultilevel"/>
    <w:tmpl w:val="6C14C58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C435F9A"/>
    <w:multiLevelType w:val="hybridMultilevel"/>
    <w:tmpl w:val="A7841A8A"/>
    <w:lvl w:ilvl="0" w:tplc="C5F600F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83F4862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7A3FC0"/>
    <w:multiLevelType w:val="hybridMultilevel"/>
    <w:tmpl w:val="54CEE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1462132">
    <w:abstractNumId w:val="20"/>
  </w:num>
  <w:num w:numId="2" w16cid:durableId="1317801225">
    <w:abstractNumId w:val="33"/>
  </w:num>
  <w:num w:numId="3" w16cid:durableId="139077166">
    <w:abstractNumId w:val="21"/>
  </w:num>
  <w:num w:numId="4" w16cid:durableId="1556425428">
    <w:abstractNumId w:val="40"/>
  </w:num>
  <w:num w:numId="5" w16cid:durableId="305162193">
    <w:abstractNumId w:val="29"/>
  </w:num>
  <w:num w:numId="6" w16cid:durableId="1205096868">
    <w:abstractNumId w:val="34"/>
  </w:num>
  <w:num w:numId="7" w16cid:durableId="1113554453">
    <w:abstractNumId w:val="4"/>
  </w:num>
  <w:num w:numId="8" w16cid:durableId="526793568">
    <w:abstractNumId w:val="27"/>
  </w:num>
  <w:num w:numId="9" w16cid:durableId="1063066160">
    <w:abstractNumId w:val="32"/>
  </w:num>
  <w:num w:numId="10" w16cid:durableId="198589049">
    <w:abstractNumId w:val="11"/>
  </w:num>
  <w:num w:numId="11" w16cid:durableId="228544309">
    <w:abstractNumId w:val="7"/>
  </w:num>
  <w:num w:numId="12" w16cid:durableId="648942315">
    <w:abstractNumId w:val="30"/>
  </w:num>
  <w:num w:numId="13" w16cid:durableId="1827746619">
    <w:abstractNumId w:val="9"/>
  </w:num>
  <w:num w:numId="14" w16cid:durableId="696275179">
    <w:abstractNumId w:val="10"/>
  </w:num>
  <w:num w:numId="15" w16cid:durableId="1588230631">
    <w:abstractNumId w:val="2"/>
  </w:num>
  <w:num w:numId="16" w16cid:durableId="275647254">
    <w:abstractNumId w:val="42"/>
  </w:num>
  <w:num w:numId="17" w16cid:durableId="1612202428">
    <w:abstractNumId w:val="38"/>
  </w:num>
  <w:num w:numId="18" w16cid:durableId="1742555125">
    <w:abstractNumId w:val="17"/>
  </w:num>
  <w:num w:numId="19" w16cid:durableId="604075126">
    <w:abstractNumId w:val="0"/>
  </w:num>
  <w:num w:numId="20" w16cid:durableId="1711800448">
    <w:abstractNumId w:val="41"/>
  </w:num>
  <w:num w:numId="21" w16cid:durableId="1854412453">
    <w:abstractNumId w:val="35"/>
  </w:num>
  <w:num w:numId="22" w16cid:durableId="1307395424">
    <w:abstractNumId w:val="3"/>
  </w:num>
  <w:num w:numId="23" w16cid:durableId="2029791572">
    <w:abstractNumId w:val="13"/>
  </w:num>
  <w:num w:numId="24" w16cid:durableId="1676686422">
    <w:abstractNumId w:val="47"/>
  </w:num>
  <w:num w:numId="25" w16cid:durableId="676612009">
    <w:abstractNumId w:val="45"/>
  </w:num>
  <w:num w:numId="26" w16cid:durableId="693044650">
    <w:abstractNumId w:val="19"/>
  </w:num>
  <w:num w:numId="27" w16cid:durableId="1599678241">
    <w:abstractNumId w:val="26"/>
  </w:num>
  <w:num w:numId="28" w16cid:durableId="33238164">
    <w:abstractNumId w:val="5"/>
  </w:num>
  <w:num w:numId="29" w16cid:durableId="955910260">
    <w:abstractNumId w:val="24"/>
  </w:num>
  <w:num w:numId="30" w16cid:durableId="554781889">
    <w:abstractNumId w:val="20"/>
  </w:num>
  <w:num w:numId="31" w16cid:durableId="579869589">
    <w:abstractNumId w:val="48"/>
  </w:num>
  <w:num w:numId="32" w16cid:durableId="1937982740">
    <w:abstractNumId w:val="12"/>
  </w:num>
  <w:num w:numId="33" w16cid:durableId="1805542391">
    <w:abstractNumId w:val="1"/>
  </w:num>
  <w:num w:numId="34" w16cid:durableId="721245926">
    <w:abstractNumId w:val="31"/>
  </w:num>
  <w:num w:numId="35" w16cid:durableId="1095705379">
    <w:abstractNumId w:val="16"/>
  </w:num>
  <w:num w:numId="36" w16cid:durableId="1907841209">
    <w:abstractNumId w:val="39"/>
  </w:num>
  <w:num w:numId="37" w16cid:durableId="259291519">
    <w:abstractNumId w:val="46"/>
  </w:num>
  <w:num w:numId="38" w16cid:durableId="1650864840">
    <w:abstractNumId w:val="25"/>
  </w:num>
  <w:num w:numId="39" w16cid:durableId="1054935928">
    <w:abstractNumId w:val="28"/>
  </w:num>
  <w:num w:numId="40" w16cid:durableId="1153330978">
    <w:abstractNumId w:val="6"/>
  </w:num>
  <w:num w:numId="41" w16cid:durableId="165485010">
    <w:abstractNumId w:val="22"/>
  </w:num>
  <w:num w:numId="42" w16cid:durableId="1790775254">
    <w:abstractNumId w:val="8"/>
  </w:num>
  <w:num w:numId="43" w16cid:durableId="371155858">
    <w:abstractNumId w:val="14"/>
  </w:num>
  <w:num w:numId="44" w16cid:durableId="568006099">
    <w:abstractNumId w:val="43"/>
  </w:num>
  <w:num w:numId="45" w16cid:durableId="217061010">
    <w:abstractNumId w:val="18"/>
  </w:num>
  <w:num w:numId="46" w16cid:durableId="614216482">
    <w:abstractNumId w:val="36"/>
  </w:num>
  <w:num w:numId="47" w16cid:durableId="1501502539">
    <w:abstractNumId w:val="23"/>
  </w:num>
  <w:num w:numId="48" w16cid:durableId="757871441">
    <w:abstractNumId w:val="44"/>
  </w:num>
  <w:num w:numId="49" w16cid:durableId="1667898405">
    <w:abstractNumId w:val="15"/>
  </w:num>
  <w:num w:numId="50" w16cid:durableId="2013529516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LG0MDY0NLQ0MrNQ0lEKTi0uzszPAykwqgUAh4tZdiwAAAA="/>
  </w:docVars>
  <w:rsids>
    <w:rsidRoot w:val="00080819"/>
    <w:rsid w:val="00002E11"/>
    <w:rsid w:val="00003B8A"/>
    <w:rsid w:val="00003F8F"/>
    <w:rsid w:val="00007049"/>
    <w:rsid w:val="000127D7"/>
    <w:rsid w:val="00020A56"/>
    <w:rsid w:val="00022599"/>
    <w:rsid w:val="00023358"/>
    <w:rsid w:val="0003232B"/>
    <w:rsid w:val="00033827"/>
    <w:rsid w:val="00033C75"/>
    <w:rsid w:val="00035D71"/>
    <w:rsid w:val="0004114B"/>
    <w:rsid w:val="000476A1"/>
    <w:rsid w:val="00060C2B"/>
    <w:rsid w:val="0006309D"/>
    <w:rsid w:val="00064FBC"/>
    <w:rsid w:val="000806D2"/>
    <w:rsid w:val="00080819"/>
    <w:rsid w:val="000812EF"/>
    <w:rsid w:val="00081BE1"/>
    <w:rsid w:val="00086813"/>
    <w:rsid w:val="000869F8"/>
    <w:rsid w:val="000874C6"/>
    <w:rsid w:val="00093E46"/>
    <w:rsid w:val="00095AC6"/>
    <w:rsid w:val="00096424"/>
    <w:rsid w:val="000A5415"/>
    <w:rsid w:val="000A7444"/>
    <w:rsid w:val="000C0435"/>
    <w:rsid w:val="000C1D46"/>
    <w:rsid w:val="000C1EDB"/>
    <w:rsid w:val="000C2EB7"/>
    <w:rsid w:val="000C67FB"/>
    <w:rsid w:val="000D0167"/>
    <w:rsid w:val="000D1946"/>
    <w:rsid w:val="000D4176"/>
    <w:rsid w:val="000D5DF0"/>
    <w:rsid w:val="000E2FEE"/>
    <w:rsid w:val="000E4DC0"/>
    <w:rsid w:val="000E5F33"/>
    <w:rsid w:val="000F72F1"/>
    <w:rsid w:val="00102CD6"/>
    <w:rsid w:val="0010578E"/>
    <w:rsid w:val="00110185"/>
    <w:rsid w:val="00113A19"/>
    <w:rsid w:val="00122C33"/>
    <w:rsid w:val="00122E59"/>
    <w:rsid w:val="00127719"/>
    <w:rsid w:val="00127E64"/>
    <w:rsid w:val="0016176A"/>
    <w:rsid w:val="001641B9"/>
    <w:rsid w:val="00177C2C"/>
    <w:rsid w:val="001948A5"/>
    <w:rsid w:val="0019585C"/>
    <w:rsid w:val="001A113C"/>
    <w:rsid w:val="001A71A9"/>
    <w:rsid w:val="001B3143"/>
    <w:rsid w:val="001B652A"/>
    <w:rsid w:val="001B7095"/>
    <w:rsid w:val="001C30FF"/>
    <w:rsid w:val="001C6ECD"/>
    <w:rsid w:val="001D717A"/>
    <w:rsid w:val="001E4F70"/>
    <w:rsid w:val="001F218E"/>
    <w:rsid w:val="001F471E"/>
    <w:rsid w:val="002011B7"/>
    <w:rsid w:val="002016FC"/>
    <w:rsid w:val="002072A6"/>
    <w:rsid w:val="0022045E"/>
    <w:rsid w:val="0022241A"/>
    <w:rsid w:val="00227DB5"/>
    <w:rsid w:val="00230747"/>
    <w:rsid w:val="00240DE0"/>
    <w:rsid w:val="002452B3"/>
    <w:rsid w:val="00245B14"/>
    <w:rsid w:val="0025177C"/>
    <w:rsid w:val="00256165"/>
    <w:rsid w:val="002578C0"/>
    <w:rsid w:val="002611A3"/>
    <w:rsid w:val="0026461E"/>
    <w:rsid w:val="0026633B"/>
    <w:rsid w:val="00270DE0"/>
    <w:rsid w:val="00275448"/>
    <w:rsid w:val="00280754"/>
    <w:rsid w:val="002808FF"/>
    <w:rsid w:val="00280FD9"/>
    <w:rsid w:val="0028152F"/>
    <w:rsid w:val="002879C3"/>
    <w:rsid w:val="002909C9"/>
    <w:rsid w:val="00293515"/>
    <w:rsid w:val="002A562F"/>
    <w:rsid w:val="002B63B1"/>
    <w:rsid w:val="002C092E"/>
    <w:rsid w:val="002D2F53"/>
    <w:rsid w:val="002E0DC1"/>
    <w:rsid w:val="002E3715"/>
    <w:rsid w:val="002E45E5"/>
    <w:rsid w:val="002F1AA9"/>
    <w:rsid w:val="002F7A66"/>
    <w:rsid w:val="00300E15"/>
    <w:rsid w:val="003029D7"/>
    <w:rsid w:val="00305C94"/>
    <w:rsid w:val="003066F0"/>
    <w:rsid w:val="003223C3"/>
    <w:rsid w:val="003245BA"/>
    <w:rsid w:val="00324777"/>
    <w:rsid w:val="003274E2"/>
    <w:rsid w:val="003342C1"/>
    <w:rsid w:val="00335DC4"/>
    <w:rsid w:val="003406E9"/>
    <w:rsid w:val="00342AC4"/>
    <w:rsid w:val="0034637A"/>
    <w:rsid w:val="00352ADC"/>
    <w:rsid w:val="00365667"/>
    <w:rsid w:val="00366445"/>
    <w:rsid w:val="00370544"/>
    <w:rsid w:val="00371E47"/>
    <w:rsid w:val="00372CF5"/>
    <w:rsid w:val="00380464"/>
    <w:rsid w:val="00383140"/>
    <w:rsid w:val="0039526A"/>
    <w:rsid w:val="00396C41"/>
    <w:rsid w:val="00396CFC"/>
    <w:rsid w:val="003972DF"/>
    <w:rsid w:val="003A695D"/>
    <w:rsid w:val="003A786B"/>
    <w:rsid w:val="003A7C2D"/>
    <w:rsid w:val="003B5970"/>
    <w:rsid w:val="003B6299"/>
    <w:rsid w:val="003C17DB"/>
    <w:rsid w:val="003C6002"/>
    <w:rsid w:val="003D243D"/>
    <w:rsid w:val="003E7168"/>
    <w:rsid w:val="003F4EDC"/>
    <w:rsid w:val="0040270D"/>
    <w:rsid w:val="0040407F"/>
    <w:rsid w:val="00407772"/>
    <w:rsid w:val="00411EB5"/>
    <w:rsid w:val="00415702"/>
    <w:rsid w:val="00421B18"/>
    <w:rsid w:val="004279E0"/>
    <w:rsid w:val="004325F1"/>
    <w:rsid w:val="00451958"/>
    <w:rsid w:val="0045246B"/>
    <w:rsid w:val="00453B4B"/>
    <w:rsid w:val="00460F1D"/>
    <w:rsid w:val="0046651E"/>
    <w:rsid w:val="004679F7"/>
    <w:rsid w:val="00470EEB"/>
    <w:rsid w:val="0047156A"/>
    <w:rsid w:val="004717CD"/>
    <w:rsid w:val="00472877"/>
    <w:rsid w:val="0047708D"/>
    <w:rsid w:val="004770E7"/>
    <w:rsid w:val="00483831"/>
    <w:rsid w:val="00487699"/>
    <w:rsid w:val="00490A29"/>
    <w:rsid w:val="00493EFA"/>
    <w:rsid w:val="004A17F6"/>
    <w:rsid w:val="004B698C"/>
    <w:rsid w:val="004B6D54"/>
    <w:rsid w:val="004C0565"/>
    <w:rsid w:val="004C0FB5"/>
    <w:rsid w:val="004C2877"/>
    <w:rsid w:val="004C33B0"/>
    <w:rsid w:val="004C3921"/>
    <w:rsid w:val="004C4264"/>
    <w:rsid w:val="004C7742"/>
    <w:rsid w:val="004D0397"/>
    <w:rsid w:val="004D31D1"/>
    <w:rsid w:val="004D3FE0"/>
    <w:rsid w:val="004D4DD8"/>
    <w:rsid w:val="004E1280"/>
    <w:rsid w:val="004E3F03"/>
    <w:rsid w:val="004E6158"/>
    <w:rsid w:val="004F25B9"/>
    <w:rsid w:val="004F3C2D"/>
    <w:rsid w:val="004F4EAD"/>
    <w:rsid w:val="00506091"/>
    <w:rsid w:val="00511AD4"/>
    <w:rsid w:val="00511AF9"/>
    <w:rsid w:val="00513169"/>
    <w:rsid w:val="00514234"/>
    <w:rsid w:val="005167E0"/>
    <w:rsid w:val="005204B3"/>
    <w:rsid w:val="005243DF"/>
    <w:rsid w:val="00524745"/>
    <w:rsid w:val="005333BF"/>
    <w:rsid w:val="0053359E"/>
    <w:rsid w:val="00533E0D"/>
    <w:rsid w:val="005377BD"/>
    <w:rsid w:val="00540E60"/>
    <w:rsid w:val="005416AD"/>
    <w:rsid w:val="00541DDE"/>
    <w:rsid w:val="005423B5"/>
    <w:rsid w:val="005455FB"/>
    <w:rsid w:val="005501EF"/>
    <w:rsid w:val="005506DD"/>
    <w:rsid w:val="005520E7"/>
    <w:rsid w:val="0055373C"/>
    <w:rsid w:val="005560BC"/>
    <w:rsid w:val="0056135C"/>
    <w:rsid w:val="0056247D"/>
    <w:rsid w:val="00565055"/>
    <w:rsid w:val="0056591C"/>
    <w:rsid w:val="00567A97"/>
    <w:rsid w:val="005754B8"/>
    <w:rsid w:val="00577959"/>
    <w:rsid w:val="00582A2D"/>
    <w:rsid w:val="005859B1"/>
    <w:rsid w:val="00585B9C"/>
    <w:rsid w:val="005A505E"/>
    <w:rsid w:val="005B3CF1"/>
    <w:rsid w:val="005C18A2"/>
    <w:rsid w:val="005C211B"/>
    <w:rsid w:val="005C5172"/>
    <w:rsid w:val="005D233B"/>
    <w:rsid w:val="005D3961"/>
    <w:rsid w:val="005D6BA3"/>
    <w:rsid w:val="005D7548"/>
    <w:rsid w:val="005E0876"/>
    <w:rsid w:val="005E4788"/>
    <w:rsid w:val="005F053C"/>
    <w:rsid w:val="005F3BD2"/>
    <w:rsid w:val="005F4D0B"/>
    <w:rsid w:val="005F6FCA"/>
    <w:rsid w:val="006054E0"/>
    <w:rsid w:val="006109BE"/>
    <w:rsid w:val="006167F0"/>
    <w:rsid w:val="0062413F"/>
    <w:rsid w:val="00627B2C"/>
    <w:rsid w:val="00631759"/>
    <w:rsid w:val="00632408"/>
    <w:rsid w:val="0063571F"/>
    <w:rsid w:val="00640433"/>
    <w:rsid w:val="0064249D"/>
    <w:rsid w:val="0064443C"/>
    <w:rsid w:val="00650C57"/>
    <w:rsid w:val="006538C5"/>
    <w:rsid w:val="00654AC4"/>
    <w:rsid w:val="00664BDE"/>
    <w:rsid w:val="00672EAF"/>
    <w:rsid w:val="00674908"/>
    <w:rsid w:val="00677204"/>
    <w:rsid w:val="00680335"/>
    <w:rsid w:val="00686624"/>
    <w:rsid w:val="00686A21"/>
    <w:rsid w:val="006900D7"/>
    <w:rsid w:val="00696AE4"/>
    <w:rsid w:val="006A07DE"/>
    <w:rsid w:val="006A2B48"/>
    <w:rsid w:val="006A5728"/>
    <w:rsid w:val="006B43A8"/>
    <w:rsid w:val="006B6A38"/>
    <w:rsid w:val="006C1646"/>
    <w:rsid w:val="006C1914"/>
    <w:rsid w:val="006C28FF"/>
    <w:rsid w:val="006C2B90"/>
    <w:rsid w:val="006C478A"/>
    <w:rsid w:val="006D1B3E"/>
    <w:rsid w:val="006D3230"/>
    <w:rsid w:val="006D6F7B"/>
    <w:rsid w:val="006D7053"/>
    <w:rsid w:val="006D7691"/>
    <w:rsid w:val="006E1927"/>
    <w:rsid w:val="006F04DD"/>
    <w:rsid w:val="006F2B32"/>
    <w:rsid w:val="006F3A9C"/>
    <w:rsid w:val="006F3F55"/>
    <w:rsid w:val="0070091E"/>
    <w:rsid w:val="00711D54"/>
    <w:rsid w:val="0071403B"/>
    <w:rsid w:val="0072023B"/>
    <w:rsid w:val="00726D39"/>
    <w:rsid w:val="00731B15"/>
    <w:rsid w:val="00735277"/>
    <w:rsid w:val="007446EE"/>
    <w:rsid w:val="007448CE"/>
    <w:rsid w:val="00746E18"/>
    <w:rsid w:val="00747F37"/>
    <w:rsid w:val="00751999"/>
    <w:rsid w:val="00764882"/>
    <w:rsid w:val="00764FF5"/>
    <w:rsid w:val="007666BA"/>
    <w:rsid w:val="0077082B"/>
    <w:rsid w:val="007815A6"/>
    <w:rsid w:val="007842C7"/>
    <w:rsid w:val="00786BBD"/>
    <w:rsid w:val="00787409"/>
    <w:rsid w:val="0079087C"/>
    <w:rsid w:val="00793847"/>
    <w:rsid w:val="007959A1"/>
    <w:rsid w:val="00797F99"/>
    <w:rsid w:val="007A1108"/>
    <w:rsid w:val="007B407A"/>
    <w:rsid w:val="007B7A31"/>
    <w:rsid w:val="007C15B0"/>
    <w:rsid w:val="007C19E0"/>
    <w:rsid w:val="007C507F"/>
    <w:rsid w:val="007D05C9"/>
    <w:rsid w:val="007D111C"/>
    <w:rsid w:val="007D1A34"/>
    <w:rsid w:val="007D2FEE"/>
    <w:rsid w:val="007D56D6"/>
    <w:rsid w:val="007D61BA"/>
    <w:rsid w:val="007E0C96"/>
    <w:rsid w:val="007E2A48"/>
    <w:rsid w:val="007E3250"/>
    <w:rsid w:val="007E51D7"/>
    <w:rsid w:val="00802609"/>
    <w:rsid w:val="00804F7C"/>
    <w:rsid w:val="00805810"/>
    <w:rsid w:val="008151BD"/>
    <w:rsid w:val="008154F5"/>
    <w:rsid w:val="00817B23"/>
    <w:rsid w:val="00822BAB"/>
    <w:rsid w:val="00833EFD"/>
    <w:rsid w:val="00835A62"/>
    <w:rsid w:val="00842888"/>
    <w:rsid w:val="008502C6"/>
    <w:rsid w:val="008626E2"/>
    <w:rsid w:val="008635DD"/>
    <w:rsid w:val="008657B6"/>
    <w:rsid w:val="00865C92"/>
    <w:rsid w:val="00865CBD"/>
    <w:rsid w:val="0087088A"/>
    <w:rsid w:val="00872AF2"/>
    <w:rsid w:val="0087500D"/>
    <w:rsid w:val="008823C7"/>
    <w:rsid w:val="008900F0"/>
    <w:rsid w:val="0089084C"/>
    <w:rsid w:val="008B1FEB"/>
    <w:rsid w:val="008B202B"/>
    <w:rsid w:val="008C4630"/>
    <w:rsid w:val="008C660A"/>
    <w:rsid w:val="008C715A"/>
    <w:rsid w:val="008D036D"/>
    <w:rsid w:val="008D076E"/>
    <w:rsid w:val="008D11F1"/>
    <w:rsid w:val="008D5485"/>
    <w:rsid w:val="008E2956"/>
    <w:rsid w:val="008E7DF0"/>
    <w:rsid w:val="008F0D23"/>
    <w:rsid w:val="008F30C4"/>
    <w:rsid w:val="00900D04"/>
    <w:rsid w:val="00901254"/>
    <w:rsid w:val="0090140A"/>
    <w:rsid w:val="00905732"/>
    <w:rsid w:val="00907EEF"/>
    <w:rsid w:val="00917FFC"/>
    <w:rsid w:val="0092016A"/>
    <w:rsid w:val="0092276E"/>
    <w:rsid w:val="00927A2A"/>
    <w:rsid w:val="00940F06"/>
    <w:rsid w:val="009428A5"/>
    <w:rsid w:val="00944666"/>
    <w:rsid w:val="00946F59"/>
    <w:rsid w:val="00951A67"/>
    <w:rsid w:val="0096168D"/>
    <w:rsid w:val="00967D23"/>
    <w:rsid w:val="009707CD"/>
    <w:rsid w:val="009718FA"/>
    <w:rsid w:val="00976316"/>
    <w:rsid w:val="00984AF5"/>
    <w:rsid w:val="00986A13"/>
    <w:rsid w:val="00992EA4"/>
    <w:rsid w:val="00995556"/>
    <w:rsid w:val="00995D3F"/>
    <w:rsid w:val="009A548F"/>
    <w:rsid w:val="009B45AD"/>
    <w:rsid w:val="009B6380"/>
    <w:rsid w:val="009C0279"/>
    <w:rsid w:val="009C0663"/>
    <w:rsid w:val="009C087F"/>
    <w:rsid w:val="009C431F"/>
    <w:rsid w:val="009C4C47"/>
    <w:rsid w:val="009D11DD"/>
    <w:rsid w:val="009F0EC4"/>
    <w:rsid w:val="009F2D54"/>
    <w:rsid w:val="009F484F"/>
    <w:rsid w:val="009F5B42"/>
    <w:rsid w:val="009F6AAF"/>
    <w:rsid w:val="00A05597"/>
    <w:rsid w:val="00A10C24"/>
    <w:rsid w:val="00A16EFD"/>
    <w:rsid w:val="00A21F52"/>
    <w:rsid w:val="00A32E98"/>
    <w:rsid w:val="00A33CB2"/>
    <w:rsid w:val="00A34C7C"/>
    <w:rsid w:val="00A440B3"/>
    <w:rsid w:val="00A62F6C"/>
    <w:rsid w:val="00A74866"/>
    <w:rsid w:val="00A835E6"/>
    <w:rsid w:val="00A84560"/>
    <w:rsid w:val="00A87089"/>
    <w:rsid w:val="00A90FF1"/>
    <w:rsid w:val="00A94405"/>
    <w:rsid w:val="00A96437"/>
    <w:rsid w:val="00AA0B09"/>
    <w:rsid w:val="00AA4BF7"/>
    <w:rsid w:val="00AB3846"/>
    <w:rsid w:val="00AB4CD8"/>
    <w:rsid w:val="00AB6CDB"/>
    <w:rsid w:val="00AB70AC"/>
    <w:rsid w:val="00AC207F"/>
    <w:rsid w:val="00AC2A36"/>
    <w:rsid w:val="00AD0B35"/>
    <w:rsid w:val="00AD0FF6"/>
    <w:rsid w:val="00AD6E8D"/>
    <w:rsid w:val="00AE154D"/>
    <w:rsid w:val="00AE18D5"/>
    <w:rsid w:val="00AE40C1"/>
    <w:rsid w:val="00AE6E58"/>
    <w:rsid w:val="00AE7A44"/>
    <w:rsid w:val="00AF27DC"/>
    <w:rsid w:val="00AF469B"/>
    <w:rsid w:val="00B01080"/>
    <w:rsid w:val="00B01F27"/>
    <w:rsid w:val="00B129C3"/>
    <w:rsid w:val="00B13A00"/>
    <w:rsid w:val="00B161D6"/>
    <w:rsid w:val="00B23956"/>
    <w:rsid w:val="00B2594B"/>
    <w:rsid w:val="00B32727"/>
    <w:rsid w:val="00B334FE"/>
    <w:rsid w:val="00B3504F"/>
    <w:rsid w:val="00B42757"/>
    <w:rsid w:val="00B47789"/>
    <w:rsid w:val="00B522B1"/>
    <w:rsid w:val="00B6197D"/>
    <w:rsid w:val="00B65124"/>
    <w:rsid w:val="00B724DD"/>
    <w:rsid w:val="00B73F1F"/>
    <w:rsid w:val="00B73FC8"/>
    <w:rsid w:val="00B76167"/>
    <w:rsid w:val="00B76E0C"/>
    <w:rsid w:val="00BA355C"/>
    <w:rsid w:val="00BA4CFA"/>
    <w:rsid w:val="00BA7802"/>
    <w:rsid w:val="00BB16D4"/>
    <w:rsid w:val="00BC20A3"/>
    <w:rsid w:val="00BC4AFC"/>
    <w:rsid w:val="00BD492D"/>
    <w:rsid w:val="00BD5362"/>
    <w:rsid w:val="00BD6E27"/>
    <w:rsid w:val="00BE30CB"/>
    <w:rsid w:val="00C034B2"/>
    <w:rsid w:val="00C04AF9"/>
    <w:rsid w:val="00C06A86"/>
    <w:rsid w:val="00C112B8"/>
    <w:rsid w:val="00C1200F"/>
    <w:rsid w:val="00C223B5"/>
    <w:rsid w:val="00C2624D"/>
    <w:rsid w:val="00C26C4E"/>
    <w:rsid w:val="00C30CCD"/>
    <w:rsid w:val="00C31DED"/>
    <w:rsid w:val="00C340D3"/>
    <w:rsid w:val="00C41C6F"/>
    <w:rsid w:val="00C41EF1"/>
    <w:rsid w:val="00C45151"/>
    <w:rsid w:val="00C46E63"/>
    <w:rsid w:val="00C57D20"/>
    <w:rsid w:val="00C60DF0"/>
    <w:rsid w:val="00C6135A"/>
    <w:rsid w:val="00C61DA0"/>
    <w:rsid w:val="00C743B5"/>
    <w:rsid w:val="00C75210"/>
    <w:rsid w:val="00C75234"/>
    <w:rsid w:val="00C76245"/>
    <w:rsid w:val="00C76704"/>
    <w:rsid w:val="00C76F2B"/>
    <w:rsid w:val="00C770B5"/>
    <w:rsid w:val="00C82146"/>
    <w:rsid w:val="00C8222D"/>
    <w:rsid w:val="00C85B7A"/>
    <w:rsid w:val="00C8686C"/>
    <w:rsid w:val="00C91B34"/>
    <w:rsid w:val="00C91C41"/>
    <w:rsid w:val="00C924F7"/>
    <w:rsid w:val="00C948DD"/>
    <w:rsid w:val="00CA468C"/>
    <w:rsid w:val="00CA4D18"/>
    <w:rsid w:val="00CA58E3"/>
    <w:rsid w:val="00CA74E0"/>
    <w:rsid w:val="00CB565A"/>
    <w:rsid w:val="00CC332D"/>
    <w:rsid w:val="00CD1346"/>
    <w:rsid w:val="00CD3AF3"/>
    <w:rsid w:val="00CD473C"/>
    <w:rsid w:val="00CD5559"/>
    <w:rsid w:val="00CD7D93"/>
    <w:rsid w:val="00CE08C3"/>
    <w:rsid w:val="00CE11E1"/>
    <w:rsid w:val="00CF14CC"/>
    <w:rsid w:val="00CF1891"/>
    <w:rsid w:val="00CF1EB0"/>
    <w:rsid w:val="00CF36CF"/>
    <w:rsid w:val="00CF38BF"/>
    <w:rsid w:val="00CF3E42"/>
    <w:rsid w:val="00CF5598"/>
    <w:rsid w:val="00D04C28"/>
    <w:rsid w:val="00D054FF"/>
    <w:rsid w:val="00D0550E"/>
    <w:rsid w:val="00D065A7"/>
    <w:rsid w:val="00D0718D"/>
    <w:rsid w:val="00D1240E"/>
    <w:rsid w:val="00D215ED"/>
    <w:rsid w:val="00D21F19"/>
    <w:rsid w:val="00D232D9"/>
    <w:rsid w:val="00D252AC"/>
    <w:rsid w:val="00D268F1"/>
    <w:rsid w:val="00D326CA"/>
    <w:rsid w:val="00D44B56"/>
    <w:rsid w:val="00D5160D"/>
    <w:rsid w:val="00D5377D"/>
    <w:rsid w:val="00D57E54"/>
    <w:rsid w:val="00D62ADC"/>
    <w:rsid w:val="00D63CE5"/>
    <w:rsid w:val="00D671AE"/>
    <w:rsid w:val="00D6776A"/>
    <w:rsid w:val="00D70B30"/>
    <w:rsid w:val="00D73B80"/>
    <w:rsid w:val="00D75C6C"/>
    <w:rsid w:val="00D77C91"/>
    <w:rsid w:val="00D82BE2"/>
    <w:rsid w:val="00D86AB0"/>
    <w:rsid w:val="00D87A42"/>
    <w:rsid w:val="00DA3255"/>
    <w:rsid w:val="00DA7D3A"/>
    <w:rsid w:val="00DB1FC4"/>
    <w:rsid w:val="00DC1B07"/>
    <w:rsid w:val="00DC4CA7"/>
    <w:rsid w:val="00DD3719"/>
    <w:rsid w:val="00DD70FF"/>
    <w:rsid w:val="00DE3658"/>
    <w:rsid w:val="00DE503D"/>
    <w:rsid w:val="00DE72EB"/>
    <w:rsid w:val="00DF3ED3"/>
    <w:rsid w:val="00DF5319"/>
    <w:rsid w:val="00DF6525"/>
    <w:rsid w:val="00E020B1"/>
    <w:rsid w:val="00E046DB"/>
    <w:rsid w:val="00E16B97"/>
    <w:rsid w:val="00E2598D"/>
    <w:rsid w:val="00E25B44"/>
    <w:rsid w:val="00E30395"/>
    <w:rsid w:val="00E30C08"/>
    <w:rsid w:val="00E33AF2"/>
    <w:rsid w:val="00E37F21"/>
    <w:rsid w:val="00E418D6"/>
    <w:rsid w:val="00E42846"/>
    <w:rsid w:val="00E50CEE"/>
    <w:rsid w:val="00E525E3"/>
    <w:rsid w:val="00E561AD"/>
    <w:rsid w:val="00E6253A"/>
    <w:rsid w:val="00E65A9F"/>
    <w:rsid w:val="00E72CC6"/>
    <w:rsid w:val="00E77E5C"/>
    <w:rsid w:val="00E830E0"/>
    <w:rsid w:val="00E84322"/>
    <w:rsid w:val="00EA32E8"/>
    <w:rsid w:val="00EB250E"/>
    <w:rsid w:val="00EB55A3"/>
    <w:rsid w:val="00EB5919"/>
    <w:rsid w:val="00EC1689"/>
    <w:rsid w:val="00EC3D69"/>
    <w:rsid w:val="00EC722E"/>
    <w:rsid w:val="00EC7ED8"/>
    <w:rsid w:val="00ED4071"/>
    <w:rsid w:val="00EE570E"/>
    <w:rsid w:val="00EE726C"/>
    <w:rsid w:val="00EF2582"/>
    <w:rsid w:val="00EF3290"/>
    <w:rsid w:val="00F014EA"/>
    <w:rsid w:val="00F0612D"/>
    <w:rsid w:val="00F304C7"/>
    <w:rsid w:val="00F31182"/>
    <w:rsid w:val="00F352D2"/>
    <w:rsid w:val="00F35F6A"/>
    <w:rsid w:val="00F362A4"/>
    <w:rsid w:val="00F468BE"/>
    <w:rsid w:val="00F512E5"/>
    <w:rsid w:val="00F51684"/>
    <w:rsid w:val="00F524CD"/>
    <w:rsid w:val="00F52976"/>
    <w:rsid w:val="00F65FFC"/>
    <w:rsid w:val="00F77AA1"/>
    <w:rsid w:val="00F8058C"/>
    <w:rsid w:val="00F9087A"/>
    <w:rsid w:val="00F941F4"/>
    <w:rsid w:val="00FA0B8F"/>
    <w:rsid w:val="00FA2ED7"/>
    <w:rsid w:val="00FA38BE"/>
    <w:rsid w:val="00FA437E"/>
    <w:rsid w:val="00FA549D"/>
    <w:rsid w:val="00FA6D62"/>
    <w:rsid w:val="00FA7528"/>
    <w:rsid w:val="00FB0B52"/>
    <w:rsid w:val="00FB1CA4"/>
    <w:rsid w:val="00FB2675"/>
    <w:rsid w:val="00FB73EA"/>
    <w:rsid w:val="00FC0492"/>
    <w:rsid w:val="00FC6511"/>
    <w:rsid w:val="00FD4626"/>
    <w:rsid w:val="00FE0FE1"/>
    <w:rsid w:val="00FE548E"/>
    <w:rsid w:val="00FE597D"/>
    <w:rsid w:val="00FE5F40"/>
    <w:rsid w:val="00FF3543"/>
    <w:rsid w:val="00FF4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0C5906"/>
  <w15:docId w15:val="{0EC10C9A-B3ED-4270-B4AE-3EE9E02DF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Spacing"/>
    <w:next w:val="Normal"/>
    <w:link w:val="Heading1Char"/>
    <w:uiPriority w:val="9"/>
    <w:qFormat/>
    <w:rsid w:val="00AE40C1"/>
    <w:pPr>
      <w:spacing w:before="100" w:after="100"/>
      <w:outlineLvl w:val="0"/>
    </w:pPr>
    <w:rPr>
      <w:rFonts w:eastAsia="Times New Roman" w:cs="Times New Roman"/>
      <w:b/>
      <w:color w:val="44546A" w:themeColor="text2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Spacing"/>
    <w:link w:val="HeadingChar"/>
    <w:qFormat/>
    <w:rsid w:val="008F0D23"/>
    <w:rPr>
      <w:rFonts w:eastAsiaTheme="minorEastAsia" w:cs="Times New Roman"/>
      <w:b/>
      <w:color w:val="005596"/>
      <w:sz w:val="36"/>
      <w:szCs w:val="24"/>
    </w:rPr>
  </w:style>
  <w:style w:type="character" w:customStyle="1" w:styleId="HeadingChar">
    <w:name w:val="Heading Char"/>
    <w:basedOn w:val="DefaultParagraphFont"/>
    <w:link w:val="Heading"/>
    <w:rsid w:val="008F0D23"/>
    <w:rPr>
      <w:rFonts w:eastAsiaTheme="minorEastAsia" w:cs="Times New Roman"/>
      <w:b/>
      <w:color w:val="005596"/>
      <w:sz w:val="36"/>
      <w:szCs w:val="24"/>
    </w:rPr>
  </w:style>
  <w:style w:type="paragraph" w:styleId="NoSpacing">
    <w:name w:val="No Spacing"/>
    <w:uiPriority w:val="1"/>
    <w:qFormat/>
    <w:rsid w:val="008F0D2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561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61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61AD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0581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06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066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E4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40C1"/>
  </w:style>
  <w:style w:type="paragraph" w:styleId="Footer">
    <w:name w:val="footer"/>
    <w:basedOn w:val="Normal"/>
    <w:link w:val="FooterChar"/>
    <w:uiPriority w:val="99"/>
    <w:unhideWhenUsed/>
    <w:rsid w:val="00AE4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40C1"/>
  </w:style>
  <w:style w:type="character" w:customStyle="1" w:styleId="Heading1Char">
    <w:name w:val="Heading 1 Char"/>
    <w:basedOn w:val="DefaultParagraphFont"/>
    <w:link w:val="Heading1"/>
    <w:uiPriority w:val="9"/>
    <w:rsid w:val="00AE40C1"/>
    <w:rPr>
      <w:rFonts w:eastAsia="Times New Roman" w:cs="Times New Roman"/>
      <w:b/>
      <w:color w:val="44546A" w:themeColor="text2"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9616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3A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F52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7B7A31"/>
    <w:pPr>
      <w:widowControl w:val="0"/>
      <w:autoSpaceDE w:val="0"/>
      <w:autoSpaceDN w:val="0"/>
      <w:spacing w:after="0" w:line="240" w:lineRule="auto"/>
      <w:ind w:left="100"/>
    </w:pPr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7B7A31"/>
    <w:rPr>
      <w:rFonts w:ascii="Calibri" w:eastAsia="Calibri" w:hAnsi="Calibri" w:cs="Calibri"/>
      <w:lang w:bidi="en-US"/>
    </w:rPr>
  </w:style>
  <w:style w:type="table" w:styleId="TableGrid">
    <w:name w:val="Table Grid"/>
    <w:basedOn w:val="TableNormal"/>
    <w:uiPriority w:val="39"/>
    <w:rsid w:val="007B7A31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525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9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79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58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1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c.clickup.com/8554906/d/h/852cu-47968/d3024ad3ed91be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9</Words>
  <Characters>478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Hollenbeck</dc:creator>
  <cp:keywords/>
  <dc:description/>
  <cp:lastModifiedBy>Hollenbeck, Joel B.</cp:lastModifiedBy>
  <cp:revision>3</cp:revision>
  <dcterms:created xsi:type="dcterms:W3CDTF">2023-10-27T16:02:00Z</dcterms:created>
  <dcterms:modified xsi:type="dcterms:W3CDTF">2023-10-27T16:02:00Z</dcterms:modified>
</cp:coreProperties>
</file>